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3991D8AC" w:rsidR="00C5211D" w:rsidRPr="003A172E" w:rsidRDefault="001225F3" w:rsidP="00C5211D">
      <w:pPr>
        <w:spacing w:before="120"/>
        <w:ind w:left="-1094" w:right="-1080"/>
        <w:jc w:val="both"/>
        <w:rPr>
          <w:rFonts w:ascii="Arial" w:hAnsi="Arial" w:cs="Arial"/>
          <w:noProof/>
          <w:sz w:val="18"/>
          <w:szCs w:val="18"/>
          <w:lang w:val="vi"/>
        </w:rPr>
      </w:pPr>
      <w:r w:rsidRPr="003A172E">
        <w:rPr>
          <w:rFonts w:ascii="Arial" w:hAnsi="Arial" w:cs="Arial"/>
          <w:noProof/>
          <w:sz w:val="18"/>
          <w:szCs w:val="18"/>
          <w:lang w:eastAsia="ko-KR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172E">
        <w:rPr>
          <w:rFonts w:ascii="Arial" w:hAnsi="Arial" w:cs="Arial"/>
          <w:noProof/>
          <w:sz w:val="18"/>
          <w:szCs w:val="18"/>
          <w:lang w:eastAsia="ko-KR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172E"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33FB23" id="Rectangle: Rounded Corners 8" o:spid="_x0000_s1026" alt="&quot;&quot;" style="position:absolute;left:0;text-align:left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" fillcolor="#ebb220" stroked="f" strokeweight="1pt">
                <v:stroke joinstyle="miter"/>
              </v:roundrect>
            </w:pict>
          </mc:Fallback>
        </mc:AlternateContent>
      </w:r>
      <w:r w:rsidRPr="003A172E"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412FAB" w:rsidRDefault="00A824CA" w:rsidP="00D570AD">
                            <w:pPr>
                              <w:pStyle w:val="Title"/>
                              <w:rPr>
                                <w:sz w:val="28"/>
                              </w:rPr>
                            </w:pPr>
                            <w:r w:rsidRPr="00412FAB">
                              <w:rPr>
                                <w:sz w:val="28"/>
                                <w:lang w:val="vi"/>
                              </w:rPr>
                              <w:t>Bộ công cụ: Đánh Dấu Ngà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412FAB" w:rsidRDefault="00A824CA" w:rsidP="00D570AD">
                      <w:pPr>
                        <w:pStyle w:val="Tiu"/>
                        <w:rPr>
                          <w:sz w:val="28"/>
                        </w:rPr>
                      </w:pP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Bộ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công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cụ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: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Đánh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Dấu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Ngày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3A172E">
        <w:rPr>
          <w:rFonts w:ascii="Arial" w:hAnsi="Arial" w:cs="Arial"/>
          <w:noProof/>
          <w:sz w:val="18"/>
          <w:szCs w:val="18"/>
          <w:lang w:val="vi"/>
        </w:rPr>
        <w:t xml:space="preserve">Thực phẩm đông lạnh, thực phẩm ăn liền yêu cầu </w:t>
      </w:r>
      <w:r w:rsidR="00186169" w:rsidRPr="003A172E">
        <w:rPr>
          <w:rFonts w:ascii="Arial" w:hAnsi="Arial" w:cs="Arial"/>
          <w:noProof/>
          <w:sz w:val="18"/>
          <w:szCs w:val="18"/>
          <w:lang w:val="vi"/>
        </w:rPr>
        <w:t>Time/Temperature Control for Safety</w:t>
      </w:r>
      <w:r w:rsidR="00186169" w:rsidRPr="003A172E">
        <w:rPr>
          <w:rFonts w:ascii="Arial" w:hAnsi="Arial" w:cs="Arial"/>
          <w:noProof/>
          <w:sz w:val="18"/>
          <w:szCs w:val="18"/>
        </w:rPr>
        <w:t xml:space="preserve"> (TCS, </w:t>
      </w:r>
      <w:r w:rsidRPr="003A172E">
        <w:rPr>
          <w:rFonts w:ascii="Arial" w:hAnsi="Arial" w:cs="Arial"/>
          <w:noProof/>
          <w:sz w:val="18"/>
          <w:szCs w:val="18"/>
          <w:lang w:val="vi"/>
        </w:rPr>
        <w:t xml:space="preserve">Kiểm Soát Thời Gian/Nhiệt Độ để Sử Dụng An Toàn) được </w:t>
      </w:r>
      <w:r w:rsidRPr="003A172E">
        <w:rPr>
          <w:rFonts w:ascii="Arial" w:hAnsi="Arial" w:cs="Arial"/>
          <w:i/>
          <w:iCs/>
          <w:noProof/>
          <w:sz w:val="18"/>
          <w:szCs w:val="18"/>
          <w:lang w:val="vi"/>
        </w:rPr>
        <w:t>chế biến</w:t>
      </w:r>
      <w:r w:rsidRPr="003A172E">
        <w:rPr>
          <w:rFonts w:ascii="Arial" w:hAnsi="Arial" w:cs="Arial"/>
          <w:noProof/>
          <w:sz w:val="18"/>
          <w:szCs w:val="18"/>
          <w:lang w:val="vi"/>
        </w:rPr>
        <w:t xml:space="preserve"> tại cơ sở hoặc trong bao bì thương mại </w:t>
      </w:r>
      <w:r w:rsidRPr="003A172E">
        <w:rPr>
          <w:rFonts w:ascii="Arial" w:hAnsi="Arial" w:cs="Arial"/>
          <w:i/>
          <w:iCs/>
          <w:noProof/>
          <w:sz w:val="18"/>
          <w:szCs w:val="18"/>
          <w:lang w:val="vi"/>
        </w:rPr>
        <w:t>đã mở/chưa niêm phong</w:t>
      </w:r>
      <w:r w:rsidRPr="003A172E">
        <w:rPr>
          <w:rFonts w:ascii="Arial" w:hAnsi="Arial" w:cs="Arial"/>
          <w:noProof/>
          <w:sz w:val="18"/>
          <w:szCs w:val="18"/>
          <w:lang w:val="vi"/>
        </w:rPr>
        <w:t xml:space="preserve"> phải được phục vụ, bán, đông lạnh hoặc loại bỏ trong vòng bảy ngày để giảm thiểu việc nhiễm vi khuẩn </w:t>
      </w:r>
      <w:r w:rsidRPr="003A172E">
        <w:rPr>
          <w:rFonts w:ascii="Arial" w:hAnsi="Arial" w:cs="Arial"/>
          <w:i/>
          <w:iCs/>
          <w:noProof/>
          <w:sz w:val="18"/>
          <w:szCs w:val="18"/>
          <w:lang w:val="vi"/>
        </w:rPr>
        <w:t>Listeria</w:t>
      </w:r>
      <w:r w:rsidRPr="003A172E">
        <w:rPr>
          <w:rFonts w:ascii="Arial" w:hAnsi="Arial" w:cs="Arial"/>
          <w:noProof/>
          <w:sz w:val="18"/>
          <w:szCs w:val="18"/>
          <w:lang w:val="vi"/>
        </w:rPr>
        <w:t xml:space="preserve">. Thực phẩm TCS trong tủ lạnh được lưu trữ hơn 24 giờ phải được đánh dấu ngày chế biến/ngày mở hoặc ngày loại bỏ để đảm bảo thực phẩm đó được sử dụng hoặc đông lạnh trong vòng </w:t>
      </w:r>
      <w:r w:rsidRPr="003A172E">
        <w:rPr>
          <w:rFonts w:ascii="Arial" w:hAnsi="Arial" w:cs="Arial"/>
          <w:b/>
          <w:bCs/>
          <w:noProof/>
          <w:sz w:val="18"/>
          <w:szCs w:val="18"/>
          <w:lang w:val="vi"/>
        </w:rPr>
        <w:t>bảy ngày</w:t>
      </w:r>
      <w:r w:rsidRPr="003A172E">
        <w:rPr>
          <w:rFonts w:ascii="Arial" w:hAnsi="Arial" w:cs="Arial"/>
          <w:noProof/>
          <w:sz w:val="18"/>
          <w:szCs w:val="18"/>
          <w:lang w:val="vi"/>
        </w:rPr>
        <w:t xml:space="preserve">. </w:t>
      </w:r>
      <w:r w:rsidRPr="003A172E">
        <w:rPr>
          <w:rFonts w:ascii="Arial" w:hAnsi="Arial" w:cs="Arial"/>
          <w:sz w:val="18"/>
          <w:szCs w:val="18"/>
          <w:lang w:val="vi"/>
        </w:rPr>
        <w:t>Tài liệu này được cung cấp để hỗ trợ xem xét các quy trình và đào tạo nhân viên.</w:t>
      </w:r>
      <w:r w:rsidRPr="003A172E">
        <w:rPr>
          <w:rFonts w:ascii="Arial" w:hAnsi="Arial" w:cs="Arial"/>
          <w:noProof/>
          <w:sz w:val="18"/>
          <w:szCs w:val="18"/>
          <w:lang w:val="vi"/>
        </w:rPr>
        <w:t xml:space="preserve"> Xem trang 2 để biết danh sách các thực phẩm miễn trừ.</w:t>
      </w:r>
    </w:p>
    <w:p w14:paraId="54260245" w14:textId="4A1763C2" w:rsidR="00622A45" w:rsidRPr="003A172E" w:rsidRDefault="00622A45" w:rsidP="00C5211D">
      <w:pPr>
        <w:spacing w:before="120" w:after="40"/>
        <w:ind w:left="-1094" w:right="-1080"/>
        <w:jc w:val="both"/>
        <w:rPr>
          <w:rFonts w:ascii="Arial" w:hAnsi="Arial" w:cs="Arial"/>
          <w:noProof/>
          <w:sz w:val="18"/>
          <w:szCs w:val="18"/>
          <w:lang w:val="vi"/>
        </w:rPr>
      </w:pPr>
      <w:r w:rsidRPr="003A172E">
        <w:rPr>
          <w:rFonts w:ascii="Arial" w:hAnsi="Arial" w:cs="Arial"/>
          <w:b/>
          <w:bCs/>
          <w:noProof/>
          <w:sz w:val="18"/>
          <w:szCs w:val="18"/>
          <w:lang w:val="vi"/>
        </w:rPr>
        <w:t>Lưu ý:</w:t>
      </w:r>
      <w:r w:rsidRPr="003A172E">
        <w:rPr>
          <w:rFonts w:ascii="Arial" w:hAnsi="Arial" w:cs="Arial"/>
          <w:noProof/>
          <w:sz w:val="18"/>
          <w:szCs w:val="18"/>
          <w:lang w:val="vi"/>
        </w:rPr>
        <w:t xml:space="preserve"> Sử dụng tài liệu này</w:t>
      </w:r>
      <w:r w:rsidRPr="003A172E">
        <w:rPr>
          <w:rFonts w:ascii="Arial" w:hAnsi="Arial" w:cs="Arial"/>
          <w:sz w:val="18"/>
          <w:szCs w:val="18"/>
          <w:lang w:val="vi"/>
        </w:rPr>
        <w:t xml:space="preserve"> để giúp cơ sở của quý vị duy trì</w:t>
      </w:r>
      <w:r w:rsidR="00186169" w:rsidRPr="003A172E">
        <w:rPr>
          <w:rFonts w:ascii="Arial" w:hAnsi="Arial" w:cs="Arial"/>
          <w:sz w:val="18"/>
          <w:szCs w:val="18"/>
          <w:lang w:val="vi"/>
        </w:rPr>
        <w:t xml:space="preserve"> Active Managerial Control (AMC, Kiểm Soát Quản Lý Tích Cực)</w:t>
      </w:r>
      <w:r w:rsidRPr="003A172E">
        <w:rPr>
          <w:rFonts w:ascii="Arial" w:hAnsi="Arial" w:cs="Arial"/>
          <w:sz w:val="18"/>
          <w:szCs w:val="18"/>
          <w:lang w:val="vi"/>
        </w:rPr>
        <w:t xml:space="preserve">. Đảm bảo rằng quý vị làm việc với </w:t>
      </w:r>
      <w:hyperlink r:id="rId16" w:tgtFrame="_blank" w:tooltip="https://doh.wa.gov/community-and-environment/food/local-food-safety-contacts" w:history="1">
        <w:r w:rsidRPr="003A172E">
          <w:rPr>
            <w:rStyle w:val="Hyperlink"/>
            <w:rFonts w:ascii="Arial" w:hAnsi="Arial" w:cs="Arial"/>
            <w:color w:val="4472C4" w:themeColor="accent5"/>
            <w:sz w:val="18"/>
            <w:szCs w:val="18"/>
            <w:lang w:val="vi"/>
          </w:rPr>
          <w:t>cơ quan y tế địa phương</w:t>
        </w:r>
      </w:hyperlink>
      <w:r w:rsidRPr="003A172E">
        <w:rPr>
          <w:rFonts w:ascii="Arial" w:hAnsi="Arial" w:cs="Arial"/>
          <w:sz w:val="18"/>
          <w:szCs w:val="18"/>
          <w:lang w:val="vi"/>
        </w:rPr>
        <w:t xml:space="preserve"> đối với bất kỳ thông tin bổ sung hoặc phê duyệt nào cần thiết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3A172E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3A172E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lang w:val="vi"/>
              </w:rPr>
            </w:pPr>
            <w:r w:rsidRPr="003A172E">
              <w:rPr>
                <w:rFonts w:ascii="Arial" w:hAnsi="Arial" w:cs="Arial"/>
                <w:b/>
                <w:bCs/>
                <w:color w:val="FFFFFF"/>
                <w:lang w:val="vi"/>
              </w:rPr>
              <w:t>Phần 1: Thông Tin Cơ Sở Thực Phẩm</w:t>
            </w:r>
          </w:p>
        </w:tc>
      </w:tr>
      <w:tr w:rsidR="00EE25DB" w:rsidRPr="003A172E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3A172E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b/>
                <w:bCs/>
                <w:lang w:val="vi"/>
              </w:rPr>
              <w:t>Tên Cơ Sở</w:t>
            </w:r>
          </w:p>
          <w:p w14:paraId="5DDF8C05" w14:textId="3B232240" w:rsidR="001F2D47" w:rsidRPr="003A172E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lang w:val="vi"/>
              </w:rPr>
            </w:r>
            <w:r w:rsidRPr="003A172E">
              <w:rPr>
                <w:rFonts w:ascii="Arial" w:hAnsi="Arial" w:cs="Arial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lang w:val="vi"/>
              </w:rPr>
              <w:t>     </w:t>
            </w:r>
            <w:r w:rsidRPr="003A172E">
              <w:rPr>
                <w:rFonts w:ascii="Arial" w:hAnsi="Arial" w:cs="Arial"/>
                <w:lang w:val="vi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3A172E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b/>
                <w:bCs/>
                <w:lang w:val="vi"/>
              </w:rPr>
              <w:t>Điện Thoại</w:t>
            </w:r>
          </w:p>
          <w:p w14:paraId="5DDF8C06" w14:textId="480CF422" w:rsidR="001F2D47" w:rsidRPr="003A172E" w:rsidRDefault="00A52D85" w:rsidP="005227FF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lang w:val="v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lang w:val="vi"/>
              </w:rPr>
            </w:r>
            <w:r w:rsidRPr="003A172E">
              <w:rPr>
                <w:rFonts w:ascii="Arial" w:hAnsi="Arial" w:cs="Arial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lang w:val="vi"/>
              </w:rPr>
              <w:t>     </w:t>
            </w:r>
            <w:r w:rsidRPr="003A172E">
              <w:rPr>
                <w:rFonts w:ascii="Arial" w:hAnsi="Arial" w:cs="Arial"/>
                <w:lang w:val="vi"/>
              </w:rPr>
              <w:fldChar w:fldCharType="end"/>
            </w:r>
          </w:p>
        </w:tc>
      </w:tr>
      <w:tr w:rsidR="005E72C7" w:rsidRPr="003A172E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3A172E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b/>
                <w:bCs/>
                <w:lang w:val="vi"/>
              </w:rPr>
              <w:t>Đường (Địa Chỉ Thực Tế)</w:t>
            </w:r>
          </w:p>
          <w:p w14:paraId="5DDF8C08" w14:textId="46A66834" w:rsidR="001F2D47" w:rsidRPr="003A172E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lang w:val="vi"/>
              </w:rPr>
            </w:r>
            <w:r w:rsidRPr="003A172E">
              <w:rPr>
                <w:rFonts w:ascii="Arial" w:hAnsi="Arial" w:cs="Arial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lang w:val="vi"/>
              </w:rPr>
              <w:t>     </w:t>
            </w:r>
            <w:r w:rsidRPr="003A172E">
              <w:rPr>
                <w:rFonts w:ascii="Arial" w:hAnsi="Arial" w:cs="Arial"/>
                <w:lang w:val="vi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3A172E" w:rsidRDefault="008D03A2" w:rsidP="0081708E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b/>
                <w:bCs/>
                <w:lang w:val="vi"/>
              </w:rPr>
              <w:t>Thành Phố</w:t>
            </w:r>
          </w:p>
          <w:p w14:paraId="5DDF8C09" w14:textId="1D2F1FB2" w:rsidR="001F2D47" w:rsidRPr="003A172E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lang w:val="vi"/>
              </w:rPr>
            </w:r>
            <w:r w:rsidRPr="003A172E">
              <w:rPr>
                <w:rFonts w:ascii="Arial" w:hAnsi="Arial" w:cs="Arial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lang w:val="vi"/>
              </w:rPr>
              <w:t>     </w:t>
            </w:r>
            <w:r w:rsidRPr="003A172E">
              <w:rPr>
                <w:rFonts w:ascii="Arial" w:hAnsi="Arial" w:cs="Arial"/>
                <w:lang w:val="vi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3A172E" w:rsidRDefault="008D03A2" w:rsidP="0081708E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b/>
                <w:bCs/>
                <w:lang w:val="vi"/>
              </w:rPr>
              <w:t>ZIP</w:t>
            </w:r>
          </w:p>
          <w:p w14:paraId="5DDF8C0A" w14:textId="382F00CE" w:rsidR="001F2D47" w:rsidRPr="003A172E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lang w:val="vi"/>
              </w:rPr>
            </w:r>
            <w:r w:rsidRPr="003A172E">
              <w:rPr>
                <w:rFonts w:ascii="Arial" w:hAnsi="Arial" w:cs="Arial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lang w:val="vi"/>
              </w:rPr>
              <w:t>     </w:t>
            </w:r>
            <w:r w:rsidRPr="003A172E">
              <w:rPr>
                <w:rFonts w:ascii="Arial" w:hAnsi="Arial" w:cs="Arial"/>
                <w:lang w:val="vi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3A172E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b/>
                <w:bCs/>
                <w:lang w:val="vi"/>
              </w:rPr>
              <w:t>Email</w:t>
            </w:r>
          </w:p>
          <w:p w14:paraId="5DDF8C0B" w14:textId="52E73701" w:rsidR="001F2D47" w:rsidRPr="003A172E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lang w:val="vi"/>
              </w:rPr>
            </w:r>
            <w:r w:rsidRPr="003A172E">
              <w:rPr>
                <w:rFonts w:ascii="Arial" w:hAnsi="Arial" w:cs="Arial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lang w:val="vi"/>
              </w:rPr>
              <w:t>     </w:t>
            </w:r>
            <w:r w:rsidRPr="003A172E">
              <w:rPr>
                <w:rFonts w:ascii="Arial" w:hAnsi="Arial" w:cs="Arial"/>
                <w:lang w:val="vi"/>
              </w:rPr>
              <w:fldChar w:fldCharType="end"/>
            </w:r>
          </w:p>
        </w:tc>
      </w:tr>
      <w:tr w:rsidR="00A316BF" w:rsidRPr="003A172E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3A172E" w:rsidRDefault="008D03A2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b/>
                <w:bCs/>
                <w:lang w:val="vi"/>
              </w:rPr>
              <w:t>Tên Người Tiếp Xúc</w:t>
            </w:r>
          </w:p>
          <w:p w14:paraId="0043F1B7" w14:textId="313D44FB" w:rsidR="001F2D47" w:rsidRPr="003A172E" w:rsidRDefault="001F2D47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lang w:val="vi"/>
              </w:rPr>
            </w:r>
            <w:r w:rsidRPr="003A172E">
              <w:rPr>
                <w:rFonts w:ascii="Arial" w:hAnsi="Arial" w:cs="Arial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lang w:val="vi"/>
              </w:rPr>
              <w:t>     </w:t>
            </w:r>
            <w:r w:rsidRPr="003A172E">
              <w:rPr>
                <w:rFonts w:ascii="Arial" w:hAnsi="Arial" w:cs="Arial"/>
                <w:lang w:val="vi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3A172E" w:rsidRDefault="008D03A2" w:rsidP="00A316BF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b/>
                <w:bCs/>
                <w:lang w:val="vi"/>
              </w:rPr>
              <w:t>Chức Vụ/Vị Trí</w:t>
            </w:r>
          </w:p>
          <w:p w14:paraId="5DDF8C0F" w14:textId="291CE112" w:rsidR="001F2D47" w:rsidRPr="003A172E" w:rsidRDefault="001F2D47" w:rsidP="00A316BF">
            <w:pPr>
              <w:rPr>
                <w:rFonts w:ascii="Arial" w:hAnsi="Arial" w:cs="Arial"/>
                <w:b/>
                <w:bCs/>
              </w:rPr>
            </w:pPr>
            <w:r w:rsidRPr="003A172E">
              <w:rPr>
                <w:rFonts w:ascii="Arial" w:hAnsi="Arial" w:cs="Arial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lang w:val="vi"/>
              </w:rPr>
            </w:r>
            <w:r w:rsidRPr="003A172E">
              <w:rPr>
                <w:rFonts w:ascii="Arial" w:hAnsi="Arial" w:cs="Arial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lang w:val="vi"/>
              </w:rPr>
              <w:t>     </w:t>
            </w:r>
            <w:r w:rsidRPr="003A172E">
              <w:rPr>
                <w:rFonts w:ascii="Arial" w:hAnsi="Arial" w:cs="Arial"/>
                <w:lang w:val="vi"/>
              </w:rPr>
              <w:fldChar w:fldCharType="end"/>
            </w:r>
          </w:p>
        </w:tc>
      </w:tr>
      <w:tr w:rsidR="00A316BF" w:rsidRPr="003A172E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3A172E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</w:pPr>
            <w:r w:rsidRPr="003A172E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  <w:lang w:val="vi"/>
              </w:rPr>
              <w:t>Phần 2: Đánh Giá Bảng Chọn</w:t>
            </w:r>
          </w:p>
          <w:p w14:paraId="5DDF8C26" w14:textId="1335A41C" w:rsidR="000824D0" w:rsidRPr="003A172E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val="vi"/>
              </w:rPr>
            </w:pPr>
            <w:r w:rsidRPr="003A172E">
              <w:rPr>
                <w:rFonts w:ascii="Arial" w:hAnsi="Arial" w:cs="Arial"/>
                <w:color w:val="FFFFFF" w:themeColor="background1"/>
                <w:sz w:val="16"/>
                <w:szCs w:val="16"/>
                <w:lang w:val="vi"/>
              </w:rPr>
              <w:t xml:space="preserve">Xem xét danh sách các thực phẩm miễn trừ. Chọn thực phẩm TCS đông lạnh mà quý vị đã lưu giữ trong </w:t>
            </w:r>
            <w:r w:rsidRPr="003A172E">
              <w:rPr>
                <w:rFonts w:ascii="Arial" w:hAnsi="Arial" w:cs="Arial"/>
                <w:i/>
                <w:iCs/>
                <w:color w:val="FFFFFF" w:themeColor="background1"/>
                <w:sz w:val="16"/>
                <w:szCs w:val="16"/>
                <w:lang w:val="vi"/>
              </w:rPr>
              <w:t>hơn 24 giờ sau</w:t>
            </w:r>
            <w:r w:rsidRPr="003A172E">
              <w:rPr>
                <w:rFonts w:ascii="Arial" w:hAnsi="Arial" w:cs="Arial"/>
                <w:color w:val="FFFFFF" w:themeColor="background1"/>
                <w:sz w:val="16"/>
                <w:szCs w:val="16"/>
                <w:lang w:val="vi"/>
              </w:rPr>
              <w:t xml:space="preserve"> khi chế biến hoặc mở gói.</w:t>
            </w:r>
          </w:p>
        </w:tc>
      </w:tr>
      <w:tr w:rsidR="00124A84" w:rsidRPr="003A172E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3A172E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bookmarkEnd w:id="0"/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 Thịt nguội (đã mở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3A172E" w:rsidRDefault="00124A84" w:rsidP="00124A84">
            <w:pPr>
              <w:tabs>
                <w:tab w:val="left" w:pos="337"/>
              </w:tabs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 Phô mai mềm hoặc hơi mềm </w:t>
            </w:r>
            <w:r w:rsidRPr="003A172E">
              <w:rPr>
                <w:rFonts w:ascii="Arial" w:hAnsi="Arial" w:cs="Arial"/>
                <w:sz w:val="16"/>
                <w:szCs w:val="16"/>
                <w:lang w:val="vi"/>
              </w:rPr>
              <w:t>(như phô mai brie, phô mai kem, phô mai ricotta)</w:t>
            </w:r>
          </w:p>
        </w:tc>
      </w:tr>
      <w:tr w:rsidR="00124A84" w:rsidRPr="003A172E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3A172E" w:rsidRDefault="00124A84" w:rsidP="00D54E62">
            <w:pPr>
              <w:rPr>
                <w:rFonts w:ascii="Arial" w:hAnsi="Arial" w:cs="Arial"/>
                <w:bCs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 Sữa tiệt trùng (đã mở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3A172E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 Salad tự làm (như xà lách/rau diếp, khoai tây, mì ống)</w:t>
            </w:r>
          </w:p>
        </w:tc>
      </w:tr>
      <w:tr w:rsidR="00124A84" w:rsidRPr="003A172E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3A172E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Sản phẩm thái sẵn </w:t>
            </w:r>
            <w:r w:rsidRPr="003A172E">
              <w:rPr>
                <w:rFonts w:ascii="Arial" w:hAnsi="Arial"/>
                <w:sz w:val="16"/>
                <w:szCs w:val="16"/>
                <w:lang w:val="vi"/>
              </w:rPr>
              <w:t>(như dưa hoặc rau diếp thái trong nhà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3A172E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Thực phẩm đã nấu chín và để nguội: 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</w:p>
        </w:tc>
      </w:tr>
      <w:tr w:rsidR="00124A84" w:rsidRPr="003A172E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3A172E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Nước sốt tự làm: 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3A172E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Khác: 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</w:p>
        </w:tc>
      </w:tr>
      <w:tr w:rsidR="00C53470" w:rsidRPr="003A172E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3A172E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A172E">
              <w:rPr>
                <w:rFonts w:ascii="Arial" w:hAnsi="Arial" w:cs="Arial"/>
                <w:b/>
                <w:bCs/>
                <w:color w:val="FFFFFF"/>
                <w:lang w:val="vi"/>
              </w:rPr>
              <w:t>Phần 3: Phương Pháp Đánh Dấu Ngày</w:t>
            </w:r>
          </w:p>
        </w:tc>
      </w:tr>
      <w:tr w:rsidR="00FA6485" w:rsidRPr="003A172E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3A172E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b/>
                <w:bCs/>
                <w:sz w:val="18"/>
                <w:szCs w:val="18"/>
                <w:lang w:val="vi"/>
              </w:rPr>
              <w:t>Chọn phương pháp đánh dấu được sử dụng</w:t>
            </w:r>
            <w:r w:rsidRPr="003A172E">
              <w:rPr>
                <w:rFonts w:ascii="Arial" w:hAnsi="Arial"/>
                <w:b/>
                <w:bCs/>
                <w:sz w:val="18"/>
                <w:szCs w:val="18"/>
                <w:lang w:val="vi"/>
              </w:rPr>
              <w:tab/>
              <w:t>Chọn ngày sẽ được sử dụng</w:t>
            </w:r>
          </w:p>
          <w:p w14:paraId="060F1EAC" w14:textId="6BEA3F97" w:rsidR="00FA6485" w:rsidRPr="003A172E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 Nhãn dán</w: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</w:r>
            <w:r w:rsidR="00000000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 Ngày/ngày chế biến/mở hộp chứa</w:t>
            </w:r>
          </w:p>
          <w:p w14:paraId="37C2E688" w14:textId="030ECDA6" w:rsidR="00FA6485" w:rsidRPr="003A172E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Ký hiệu bằng màu sắc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Ngày sử dụng cuối/ngày sử dụng/loại bỏ</w:t>
            </w:r>
          </w:p>
          <w:p w14:paraId="4B12CE7D" w14:textId="40565F56" w:rsidR="00FA6485" w:rsidRPr="003A172E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Đánh dấu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Ngày đông lạnh/rã đông (phải bao gồm nếu là thực phẩm đông lạnh)</w:t>
            </w:r>
          </w:p>
          <w:p w14:paraId="5FE55409" w14:textId="2B9CEAA7" w:rsidR="00FA6485" w:rsidRPr="003A172E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 w:rsidRPr="003A172E">
              <w:rPr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sz w:val="18"/>
                <w:szCs w:val="18"/>
                <w:lang w:val="vi"/>
              </w:rPr>
            </w:r>
            <w:r w:rsidR="00000000">
              <w:rPr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Khác: </w:t>
            </w:r>
            <w:r w:rsidRPr="003A172E">
              <w:rPr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sz w:val="18"/>
                <w:szCs w:val="18"/>
                <w:lang w:val="vi"/>
              </w:rPr>
            </w:r>
            <w:r w:rsidRPr="003A172E">
              <w:rPr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sz w:val="18"/>
                <w:szCs w:val="18"/>
                <w:lang w:val="vi"/>
              </w:rPr>
              <w:tab/>
            </w:r>
            <w:r w:rsidRPr="003A172E">
              <w:rPr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sz w:val="18"/>
                <w:szCs w:val="18"/>
                <w:lang w:val="vi"/>
              </w:rPr>
            </w:r>
            <w:r w:rsidR="00000000">
              <w:rPr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Khác: </w:t>
            </w:r>
            <w:r w:rsidRPr="003A172E">
              <w:rPr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sz w:val="18"/>
                <w:szCs w:val="18"/>
                <w:lang w:val="vi"/>
              </w:rPr>
            </w:r>
            <w:r w:rsidRPr="003A172E">
              <w:rPr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sz w:val="18"/>
                <w:szCs w:val="18"/>
                <w:lang w:val="vi"/>
              </w:rPr>
              <w:fldChar w:fldCharType="end"/>
            </w:r>
          </w:p>
        </w:tc>
      </w:tr>
      <w:tr w:rsidR="00C53470" w:rsidRPr="003A172E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3A172E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</w:rPr>
            </w:pPr>
            <w:r w:rsidRPr="003A172E">
              <w:rPr>
                <w:rFonts w:ascii="Arial" w:hAnsi="Arial" w:cs="Arial"/>
                <w:b/>
                <w:bCs/>
                <w:color w:val="FFFFFF" w:themeColor="background1"/>
                <w:lang w:val="vi"/>
              </w:rPr>
              <w:t>Phần 4: Xác Minh</w:t>
            </w:r>
          </w:p>
        </w:tc>
      </w:tr>
      <w:tr w:rsidR="007D515E" w:rsidRPr="003A172E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3A172E" w:rsidRDefault="007D515E" w:rsidP="007D515E">
            <w:pPr>
              <w:rPr>
                <w:rFonts w:ascii="Arial" w:hAnsi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Ai sẽ xác minh quy trình đang được thực hiện một cách chính xác? Quy trình cần được xác minh hàng ngày. Chọn tất cả câu trả lời phù hợp.</w:t>
            </w:r>
          </w:p>
          <w:p w14:paraId="26EE99E7" w14:textId="7E511D4B" w:rsidR="007D515E" w:rsidRPr="003A172E" w:rsidRDefault="007D515E" w:rsidP="007D515E">
            <w:pPr>
              <w:spacing w:before="40"/>
              <w:rPr>
                <w:rFonts w:ascii="Arial" w:hAnsi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</w:t>
            </w:r>
            <w:r w:rsidR="00186169" w:rsidRPr="003A172E">
              <w:rPr>
                <w:rFonts w:ascii="Arial" w:hAnsi="Arial"/>
                <w:sz w:val="18"/>
                <w:szCs w:val="18"/>
                <w:lang w:val="vi"/>
              </w:rPr>
              <w:t>Người phụ trách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>/Quản lý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Đầu bếp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Nhân viên phục vụ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Khác: 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</w:p>
        </w:tc>
      </w:tr>
      <w:tr w:rsidR="00C53470" w:rsidRPr="003A172E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3A172E" w:rsidRDefault="00A824CA" w:rsidP="006A6653">
            <w:pPr>
              <w:spacing w:before="80"/>
              <w:rPr>
                <w:rFonts w:ascii="Arial" w:hAnsi="Arial"/>
                <w:b/>
                <w:bCs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</w:t>
            </w:r>
            <w:r w:rsidRPr="003A172E">
              <w:rPr>
                <w:rFonts w:ascii="Arial" w:hAnsi="Arial"/>
                <w:b/>
                <w:bCs/>
                <w:sz w:val="18"/>
                <w:szCs w:val="18"/>
                <w:lang w:val="vi"/>
              </w:rPr>
              <w:t>Giám Sát Nhiệt Độ</w:t>
            </w:r>
          </w:p>
          <w:p w14:paraId="5E42FF3A" w14:textId="0156E084" w:rsidR="00124A84" w:rsidRPr="003A172E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Đảm bảo tủ lạnh giữ thực phẩm ở nhiệt độ 41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sym w:font="Symbol" w:char="F0B0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F </w:t>
            </w:r>
            <w:r w:rsidR="009B24E5" w:rsidRPr="003A172E">
              <w:rPr>
                <w:rFonts w:eastAsia="Gulim"/>
                <w:sz w:val="18"/>
                <w:szCs w:val="18"/>
                <w:lang w:val="vi" w:eastAsia="ko"/>
              </w:rPr>
              <w:t>(5°C)</w:t>
            </w:r>
            <w:r w:rsidR="009B24E5" w:rsidRPr="003A172E">
              <w:rPr>
                <w:rFonts w:ascii="Gulim" w:eastAsia="Gulim" w:hAnsi="Gulim"/>
                <w:sz w:val="18"/>
                <w:szCs w:val="18"/>
                <w:lang w:val="vi" w:eastAsia="ko"/>
              </w:rPr>
              <w:t xml:space="preserve"> 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>trở xuống</w:t>
            </w:r>
          </w:p>
          <w:p w14:paraId="6F421F21" w14:textId="52F446AB" w:rsidR="00C53470" w:rsidRPr="003A172E" w:rsidRDefault="00A824CA" w:rsidP="006A6653">
            <w:pPr>
              <w:spacing w:before="80"/>
              <w:rPr>
                <w:rFonts w:ascii="Arial" w:hAnsi="Arial"/>
                <w:b/>
                <w:bCs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</w:t>
            </w:r>
            <w:r w:rsidRPr="003A172E">
              <w:rPr>
                <w:rFonts w:ascii="Arial" w:hAnsi="Arial"/>
                <w:b/>
                <w:bCs/>
                <w:sz w:val="18"/>
                <w:szCs w:val="18"/>
                <w:lang w:val="vi"/>
              </w:rPr>
              <w:t>Đánh dấu ngày thích hợp trên thực phẩm TCS bắt buộc</w:t>
            </w:r>
          </w:p>
          <w:p w14:paraId="1A213719" w14:textId="4B5FC99A" w:rsidR="008A4E64" w:rsidRPr="003A172E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hực phẩm TCS giữ lâu hơn 24 giờ phải được đánh dấu</w:t>
            </w:r>
          </w:p>
          <w:p w14:paraId="2F70E718" w14:textId="25ADF6F7" w:rsidR="00C53470" w:rsidRPr="003A172E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hực phẩm được đông lạnh bao gồm ngày đầu tiên chế biến và ngày đông lạnh/rã đông trên nhãn</w:t>
            </w:r>
          </w:p>
          <w:p w14:paraId="7EBE2046" w14:textId="43B510E1" w:rsidR="00547377" w:rsidRPr="003A172E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hực phẩm hỗn hợp đánh dấu ngày của thành phần được chế biến sớm nhất</w:t>
            </w:r>
          </w:p>
          <w:p w14:paraId="189EAB8F" w14:textId="34C0E89A" w:rsidR="00B8203C" w:rsidRPr="003A172E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hực phẩm không được đánh dấu hoặc quá hạn sử dụng sẽ bị loại bỏ</w:t>
            </w:r>
          </w:p>
        </w:tc>
      </w:tr>
      <w:tr w:rsidR="00C53470" w:rsidRPr="003A172E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3A172E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lang w:val="vi"/>
              </w:rPr>
            </w:pPr>
            <w:r w:rsidRPr="003A172E">
              <w:rPr>
                <w:rFonts w:ascii="Arial" w:hAnsi="Arial" w:cs="Arial"/>
                <w:b/>
                <w:bCs/>
                <w:color w:val="FFFFFF"/>
                <w:lang w:val="vi"/>
              </w:rPr>
              <w:t>Phần 5: Đào Tạo Nhân Viên</w:t>
            </w:r>
          </w:p>
        </w:tc>
      </w:tr>
      <w:tr w:rsidR="00C53470" w:rsidRPr="003A172E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3A172E" w:rsidRDefault="00C53470" w:rsidP="00C53470">
            <w:pPr>
              <w:rPr>
                <w:rFonts w:ascii="Arial" w:hAnsi="Arial"/>
                <w:bCs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b/>
                <w:bCs/>
                <w:sz w:val="18"/>
                <w:szCs w:val="18"/>
                <w:lang w:val="vi"/>
              </w:rPr>
              <w:t>Đào Tạo Nhân Viên: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Nhân viên phải được đào tạo đúng cách. Chọn tất cả câu trả lời phù hợp</w:t>
            </w:r>
          </w:p>
        </w:tc>
      </w:tr>
      <w:tr w:rsidR="004453A8" w:rsidRPr="003A172E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3A172E" w:rsidRDefault="004453A8" w:rsidP="00C53470">
            <w:pPr>
              <w:jc w:val="center"/>
              <w:rPr>
                <w:rFonts w:ascii="Arial" w:hAnsi="Arial"/>
              </w:rPr>
            </w:pPr>
            <w:r w:rsidRPr="003A172E">
              <w:rPr>
                <w:rFonts w:ascii="Arial" w:hAnsi="Arial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lang w:val="vi"/>
              </w:rPr>
            </w:r>
            <w:r w:rsidR="00000000">
              <w:rPr>
                <w:rFonts w:ascii="Arial" w:hAnsi="Arial"/>
                <w:lang w:val="vi"/>
              </w:rPr>
              <w:fldChar w:fldCharType="separate"/>
            </w:r>
            <w:r w:rsidRPr="003A172E">
              <w:rPr>
                <w:rFonts w:ascii="Arial" w:hAnsi="Arial"/>
                <w:lang w:val="vi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3A172E" w:rsidRDefault="004453A8" w:rsidP="00684C5F">
            <w:pPr>
              <w:spacing w:before="20" w:after="20"/>
              <w:rPr>
                <w:rFonts w:ascii="Arial" w:hAnsi="Arial"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Các nhân viên được đào tạo như thế nào?</w:t>
            </w:r>
          </w:p>
          <w:p w14:paraId="610D89AD" w14:textId="714C2758" w:rsidR="004453A8" w:rsidRPr="003A172E" w:rsidRDefault="004453A8" w:rsidP="004453A8">
            <w:pPr>
              <w:rPr>
                <w:rFonts w:ascii="Arial" w:hAnsi="Arial"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Đọc hiểu &amp; ký tên vào tài liệu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Hệ thống đánh dấu và các yêu cầu về loại bỏ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Khác: 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</w:p>
        </w:tc>
      </w:tr>
      <w:tr w:rsidR="004453A8" w:rsidRPr="003A172E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3A172E" w:rsidRDefault="004453A8" w:rsidP="00C53470">
            <w:pPr>
              <w:jc w:val="center"/>
              <w:rPr>
                <w:rFonts w:ascii="Arial" w:hAnsi="Arial"/>
              </w:rPr>
            </w:pPr>
            <w:r w:rsidRPr="003A172E">
              <w:rPr>
                <w:rFonts w:ascii="Arial" w:hAnsi="Arial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lang w:val="vi"/>
              </w:rPr>
            </w:r>
            <w:r w:rsidR="00000000">
              <w:rPr>
                <w:rFonts w:ascii="Arial" w:hAnsi="Arial"/>
                <w:lang w:val="vi"/>
              </w:rPr>
              <w:fldChar w:fldCharType="separate"/>
            </w:r>
            <w:r w:rsidRPr="003A172E">
              <w:rPr>
                <w:rFonts w:ascii="Arial" w:hAnsi="Arial"/>
                <w:lang w:val="vi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3A172E" w:rsidRDefault="004453A8" w:rsidP="00684C5F">
            <w:pPr>
              <w:spacing w:before="20" w:after="20"/>
              <w:rPr>
                <w:rFonts w:ascii="Arial" w:hAnsi="Arial"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ần suất đào tạo nhân viên?</w:t>
            </w:r>
          </w:p>
          <w:p w14:paraId="2C2F4C65" w14:textId="7E15CC32" w:rsidR="004453A8" w:rsidRPr="003A172E" w:rsidRDefault="004453A8" w:rsidP="004453A8">
            <w:pPr>
              <w:rPr>
                <w:rFonts w:ascii="Arial" w:hAnsi="Arial"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Tại thời điểm tuyển dụng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Hàng năm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Khi nhận thấy có sai phạm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</w:r>
            <w:r w:rsidR="00000000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Khác: 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fldChar w:fldCharType="end"/>
            </w:r>
          </w:p>
        </w:tc>
      </w:tr>
      <w:tr w:rsidR="00C53470" w:rsidRPr="003A172E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3A172E" w:rsidRDefault="004F62CB" w:rsidP="00C53470">
            <w:pPr>
              <w:jc w:val="center"/>
              <w:rPr>
                <w:rFonts w:ascii="Arial" w:hAnsi="Arial" w:cs="Arial"/>
                <w:color w:val="FFFFFF"/>
              </w:rPr>
            </w:pPr>
            <w:r w:rsidRPr="003A172E">
              <w:rPr>
                <w:rFonts w:ascii="Arial" w:hAnsi="Arial" w:cs="Arial"/>
                <w:b/>
                <w:bCs/>
                <w:color w:val="FFFFFF"/>
                <w:lang w:val="vi"/>
              </w:rPr>
              <w:t>Phần 6: Thông Tin Bổ Sung về Cơ Sở Cụ Thể</w:t>
            </w:r>
          </w:p>
        </w:tc>
      </w:tr>
      <w:tr w:rsidR="00C53470" w:rsidRPr="003A172E" w14:paraId="2F654DF4" w14:textId="77777777" w:rsidTr="00ED33AF">
        <w:trPr>
          <w:trHeight w:val="93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3A172E" w:rsidRDefault="00C53470" w:rsidP="00C53470">
            <w:pPr>
              <w:spacing w:before="60"/>
              <w:rPr>
                <w:rFonts w:ascii="Arial" w:hAnsi="Arial" w:cs="Arial"/>
                <w:iCs/>
              </w:rPr>
            </w:pPr>
            <w:r w:rsidRPr="003A172E">
              <w:rPr>
                <w:rFonts w:ascii="Arial" w:hAnsi="Arial" w:cs="Arial"/>
                <w:lang w:val="v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lang w:val="vi"/>
              </w:rPr>
            </w:r>
            <w:r w:rsidRPr="003A172E">
              <w:rPr>
                <w:rFonts w:ascii="Arial" w:hAnsi="Arial" w:cs="Arial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lang w:val="vi"/>
              </w:rPr>
              <w:t>     </w:t>
            </w:r>
            <w:r w:rsidRPr="003A172E">
              <w:rPr>
                <w:rFonts w:ascii="Arial" w:hAnsi="Arial" w:cs="Arial"/>
                <w:lang w:val="vi"/>
              </w:rPr>
              <w:fldChar w:fldCharType="end"/>
            </w:r>
          </w:p>
        </w:tc>
      </w:tr>
      <w:tr w:rsidR="00C53470" w:rsidRPr="003A172E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3A172E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A172E">
              <w:rPr>
                <w:rFonts w:ascii="Arial" w:hAnsi="Arial" w:cs="Arial"/>
                <w:b/>
                <w:bCs/>
                <w:color w:val="FFFFFF"/>
                <w:lang w:val="vi"/>
              </w:rPr>
              <w:t>Phần 7: Chữ ký</w:t>
            </w:r>
          </w:p>
        </w:tc>
      </w:tr>
      <w:tr w:rsidR="00C53470" w:rsidRPr="003A172E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3A172E" w:rsidRDefault="00C53470" w:rsidP="00C53470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Người chuẩn bị kế hoạch: </w: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</w:tr>
      <w:tr w:rsidR="00C53470" w:rsidRPr="003A172E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3A172E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ab/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 w:rsidRPr="003A172E">
              <w:rPr>
                <w:rFonts w:ascii="Arial" w:hAnsi="Arial" w:cs="Arial"/>
                <w:noProof/>
                <w:sz w:val="18"/>
                <w:szCs w:val="18"/>
                <w:lang w:val="vi"/>
              </w:rPr>
              <w:t>     </w: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</w:tr>
      <w:tr w:rsidR="00C53470" w:rsidRPr="003A172E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3A172E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Chữ ký</w: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ab/>
              <w:t>Ngày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3A172E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Tên Viết Hoa</w:t>
            </w: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ab/>
              <w:t>Điện thoại</w:t>
            </w:r>
          </w:p>
        </w:tc>
      </w:tr>
    </w:tbl>
    <w:p w14:paraId="1F0CE07E" w14:textId="2D0DFD7B" w:rsidR="00FB3B78" w:rsidRPr="003A172E" w:rsidRDefault="00C5211D" w:rsidP="00FB3B78">
      <w:pPr>
        <w:rPr>
          <w:rFonts w:asciiTheme="minorHAnsi" w:hAnsiTheme="minorHAnsi" w:cstheme="minorHAnsi"/>
          <w:sz w:val="2"/>
          <w:szCs w:val="2"/>
        </w:rPr>
      </w:pPr>
      <w:r w:rsidRPr="003A172E">
        <w:rPr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735B1783">
                <wp:simplePos x="0" y="0"/>
                <wp:positionH relativeFrom="rightMargin">
                  <wp:posOffset>-6706235</wp:posOffset>
                </wp:positionH>
                <wp:positionV relativeFrom="paragraph">
                  <wp:posOffset>365760</wp:posOffset>
                </wp:positionV>
                <wp:extent cx="1872762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2762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vi"/>
                              </w:rPr>
                              <w:t xml:space="preserve">DOH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vi"/>
                              </w:rPr>
                              <w:t>333-286 March 2022 Vietnam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8.05pt;margin-top:28.8pt;width:147.4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val="vi"/>
                        </w:rPr>
                        <w:t>DOH 333-286 March 2022 Vietname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3A172E" w:rsidRDefault="0022713D" w:rsidP="00FB3B78">
      <w:pPr>
        <w:rPr>
          <w:rFonts w:asciiTheme="minorHAnsi" w:hAnsiTheme="minorHAnsi" w:cstheme="minorHAnsi"/>
          <w:sz w:val="4"/>
          <w:szCs w:val="4"/>
        </w:rPr>
        <w:sectPr w:rsidR="0022713D" w:rsidRPr="003A172E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28EA22B4" w:rsidR="00FF42C5" w:rsidRPr="003A172E" w:rsidRDefault="00FF42C5" w:rsidP="00FB3B78">
      <w:pPr>
        <w:rPr>
          <w:rFonts w:asciiTheme="minorHAnsi" w:hAnsiTheme="minorHAnsi" w:cstheme="minorHAnsi"/>
          <w:sz w:val="4"/>
          <w:szCs w:val="4"/>
        </w:rPr>
      </w:pPr>
    </w:p>
    <w:p w14:paraId="39422091" w14:textId="29711F1C" w:rsidR="000F110A" w:rsidRPr="003A172E" w:rsidRDefault="000F110A" w:rsidP="00FB3B78">
      <w:pPr>
        <w:rPr>
          <w:rFonts w:asciiTheme="minorHAnsi" w:hAnsiTheme="minorHAnsi" w:cstheme="minorHAnsi"/>
          <w:sz w:val="4"/>
          <w:szCs w:val="4"/>
        </w:rPr>
      </w:pPr>
      <w:r w:rsidRPr="003A172E">
        <w:rPr>
          <w:rFonts w:asciiTheme="minorHAnsi" w:hAnsiTheme="minorHAnsi"/>
          <w:noProof/>
          <w:sz w:val="4"/>
          <w:szCs w:val="4"/>
          <w:lang w:eastAsia="ko-KR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172E">
        <w:rPr>
          <w:noProof/>
          <w:lang w:eastAsia="ko-KR"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172E">
        <w:rPr>
          <w:noProof/>
          <w:sz w:val="4"/>
          <w:szCs w:val="4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471441" id="Rectangle: Rounded Corners 2" o:spid="_x0000_s1026" alt="&quot;&quot;" style="position:absolute;left:0;text-align:left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" fillcolor="#ebb220" stroked="f" strokeweight="1pt">
                <v:stroke joinstyle="miter"/>
              </v:roundrect>
            </w:pict>
          </mc:Fallback>
        </mc:AlternateContent>
      </w:r>
      <w:r w:rsidRPr="003A172E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412FAB" w:rsidRDefault="00370D78" w:rsidP="00D570AD">
                            <w:pPr>
                              <w:pStyle w:val="Title"/>
                              <w:rPr>
                                <w:sz w:val="28"/>
                              </w:rPr>
                            </w:pPr>
                            <w:r w:rsidRPr="00412FAB">
                              <w:rPr>
                                <w:sz w:val="28"/>
                                <w:lang w:val="vi"/>
                              </w:rPr>
                              <w:t xml:space="preserve">Bộ </w:t>
                            </w:r>
                            <w:r w:rsidRPr="00412FAB">
                              <w:rPr>
                                <w:sz w:val="28"/>
                                <w:lang w:val="vi"/>
                              </w:rPr>
                              <w:t>công cụ: Đánh Dấu Ngày cho Phô Mai &amp; Thực Phẩm Miễn Trừ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APewbe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E45EAD9" w:rsidR="00370D78" w:rsidRPr="00412FAB" w:rsidRDefault="00370D78" w:rsidP="00D570AD">
                      <w:pPr>
                        <w:pStyle w:val="Tiu"/>
                        <w:rPr>
                          <w:sz w:val="28"/>
                        </w:rPr>
                      </w:pP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Bộ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công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cụ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: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Đánh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Dấu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Ngày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cho Phô Mai &amp;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Thực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Phẩm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Miễn</w:t>
                      </w:r>
                      <w:proofErr w:type="spellEnd"/>
                      <w:r w:rsidRPr="00412FAB">
                        <w:rPr>
                          <w:sz w:val="28"/>
                          <w:lang w:val="vi"/>
                        </w:rPr>
                        <w:t xml:space="preserve"> </w:t>
                      </w:r>
                      <w:proofErr w:type="spellStart"/>
                      <w:r w:rsidRPr="00412FAB">
                        <w:rPr>
                          <w:sz w:val="28"/>
                          <w:lang w:val="vi"/>
                        </w:rPr>
                        <w:t>Trừ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3A172E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p w14:paraId="7B7CD01C" w14:textId="77777777" w:rsidR="000F110A" w:rsidRPr="003A172E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3A172E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3A172E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6"/>
                <w:szCs w:val="26"/>
              </w:rPr>
            </w:pPr>
            <w:r w:rsidRPr="003A172E"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vi"/>
              </w:rPr>
              <w:t>Phô Mai Mềm và Rất Mềm Cần Được Đánh Dấu Ngày</w:t>
            </w:r>
          </w:p>
        </w:tc>
      </w:tr>
      <w:tr w:rsidR="00055F43" w:rsidRPr="003A172E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3A172E" w:rsidRDefault="00055F43" w:rsidP="00055F43">
            <w:pPr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Phô mai được cắt lát tại chỗ hoặc đã mở bao bì phải được đánh dấu ngày và sử dụng trong vòng 7 ngày.</w:t>
            </w:r>
          </w:p>
        </w:tc>
      </w:tr>
      <w:tr w:rsidR="00055F43" w:rsidRPr="003A172E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3A172E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A172E">
              <w:rPr>
                <w:rFonts w:ascii="Arial" w:hAnsi="Arial" w:cs="Arial"/>
                <w:i/>
                <w:iCs/>
                <w:sz w:val="18"/>
                <w:szCs w:val="18"/>
                <w:lang w:val="vi"/>
              </w:rPr>
              <w:t xml:space="preserve">Các loại phô mai phổ biến được liệt kê bằng </w:t>
            </w:r>
            <w:r w:rsidRPr="003A172E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vi"/>
              </w:rPr>
              <w:t>chữ in đậm.</w:t>
            </w:r>
          </w:p>
        </w:tc>
      </w:tr>
      <w:tr w:rsidR="00535844" w:rsidRPr="003A172E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64A67719" w14:textId="0D3B8072" w:rsidR="00535844" w:rsidRPr="003A172E" w:rsidRDefault="00AA68B7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Phô mai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vùng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 Alentejo</w:t>
            </w:r>
          </w:p>
          <w:p w14:paraId="6133F796" w14:textId="0864ED33" w:rsidR="00535844" w:rsidRPr="003A172E" w:rsidRDefault="00AA68B7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Anari</w:t>
            </w:r>
          </w:p>
          <w:p w14:paraId="21AE18D9" w14:textId="25EE8ADC" w:rsidR="00535844" w:rsidRPr="003A172E" w:rsidRDefault="00AA68B7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que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ăn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liền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Bakers</w:t>
            </w:r>
          </w:p>
          <w:p w14:paraId="2EFC1121" w14:textId="7737AB08" w:rsidR="00535844" w:rsidRPr="003A172E" w:rsidRDefault="00AA68B7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thị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trấn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Banbury</w:t>
            </w:r>
          </w:p>
          <w:p w14:paraId="1729DFBB" w14:textId="41576805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Barberey</w:t>
            </w:r>
          </w:p>
          <w:p w14:paraId="3C78BA03" w14:textId="78EBDEEA" w:rsidR="00535844" w:rsidRPr="003A172E" w:rsidRDefault="00AA68B7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>mềm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Bel Paese</w:t>
            </w:r>
          </w:p>
          <w:p w14:paraId="7E84DDF4" w14:textId="2B17D7DB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Bella Milano</w:t>
            </w:r>
          </w:p>
          <w:p w14:paraId="4A43C3D0" w14:textId="77777777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Bondon</w:t>
            </w:r>
          </w:p>
          <w:p w14:paraId="4623C8BC" w14:textId="24AD2854" w:rsidR="00535844" w:rsidRPr="003A172E" w:rsidRDefault="003665F6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Bri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Cambridge</w:t>
            </w:r>
          </w:p>
          <w:p w14:paraId="1D5B8B19" w14:textId="1F3F4B0B" w:rsidR="00535844" w:rsidRPr="003A172E" w:rsidRDefault="003665F6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amembert</w:t>
            </w:r>
          </w:p>
          <w:p w14:paraId="5BF409C2" w14:textId="40E735F2" w:rsidR="00535844" w:rsidRPr="003A172E" w:rsidRDefault="003665F6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tươ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ottage</w:t>
            </w:r>
          </w:p>
          <w:p w14:paraId="3C2742D9" w14:textId="445A4F66" w:rsidR="00535844" w:rsidRPr="003A172E" w:rsidRDefault="003665F6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Coulommiers</w:t>
            </w:r>
          </w:p>
          <w:p w14:paraId="493C63D6" w14:textId="3EBB4944" w:rsidR="00535844" w:rsidRPr="003A172E" w:rsidRDefault="003665F6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kem</w:t>
            </w:r>
            <w:proofErr w:type="spellEnd"/>
          </w:p>
          <w:p w14:paraId="2CCEDCE3" w14:textId="74821326" w:rsidR="00535844" w:rsidRPr="003A172E" w:rsidRDefault="003665F6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tươ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Crescenza</w:t>
            </w:r>
          </w:p>
          <w:p w14:paraId="16FCC9A2" w14:textId="3943BE70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Damen</w:t>
            </w:r>
          </w:p>
          <w:p w14:paraId="7AD0052B" w14:textId="57084BC9" w:rsidR="00535844" w:rsidRPr="003A172E" w:rsidRDefault="00F17642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tươ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Farmers</w:t>
            </w:r>
          </w:p>
          <w:p w14:paraId="1963411A" w14:textId="77777777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Ferme</w:t>
            </w:r>
          </w:p>
          <w:p w14:paraId="16F4EDE8" w14:textId="28FAD61A" w:rsidR="00535844" w:rsidRPr="003A172E" w:rsidRDefault="00F17642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Pr="003A172E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Formagelle</w:t>
            </w:r>
          </w:p>
          <w:p w14:paraId="3DAD6879" w14:textId="4681590D" w:rsidR="00535844" w:rsidRPr="003A172E" w:rsidRDefault="00F17642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Gournay</w:t>
            </w:r>
          </w:p>
          <w:p w14:paraId="408DC37F" w14:textId="3169208B" w:rsidR="00535844" w:rsidRPr="003A172E" w:rsidRDefault="00F17642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từ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sữa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bò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Livarot</w:t>
            </w:r>
          </w:p>
          <w:p w14:paraId="1991BB4D" w14:textId="77777777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Maitre</w:t>
            </w:r>
          </w:p>
          <w:p w14:paraId="06CB3C7D" w14:textId="77777777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Mignot</w:t>
            </w:r>
          </w:p>
          <w:p w14:paraId="3DDC2DC6" w14:textId="6AE886E9" w:rsidR="00535844" w:rsidRPr="003A172E" w:rsidRDefault="00506A7C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từ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sữa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bò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Mont d’Or</w:t>
            </w:r>
          </w:p>
          <w:p w14:paraId="42D4DEC5" w14:textId="1F373175" w:rsidR="00535844" w:rsidRPr="003A172E" w:rsidRDefault="00506A7C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 xml:space="preserve"> mai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>sợ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 xml:space="preserve"> </w:t>
            </w:r>
            <w:r w:rsidR="00535844"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Mozzarella</w:t>
            </w:r>
          </w:p>
          <w:p w14:paraId="7B72FD3C" w14:textId="182B66C8" w:rsidR="00535844" w:rsidRPr="003A172E" w:rsidRDefault="00506A7C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 xml:space="preserve"> mai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>từ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>sữa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>bò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  <w:t xml:space="preserve"> </w:t>
            </w:r>
            <w:r w:rsidR="00535844"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eufchatel</w:t>
            </w:r>
          </w:p>
          <w:p w14:paraId="660540C3" w14:textId="5516498E" w:rsidR="00535844" w:rsidRPr="003A172E" w:rsidRDefault="00506A7C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>ma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>trắng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 xml:space="preserve"> </w:t>
            </w:r>
            <w:r w:rsidR="00535844"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Pr="003A172E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Queso de Hoja </w:t>
            </w:r>
          </w:p>
          <w:p w14:paraId="08E25067" w14:textId="6E010334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Queso del Pais</w:t>
            </w:r>
          </w:p>
          <w:p w14:paraId="6D334746" w14:textId="77777777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Queso de Puna</w:t>
            </w:r>
          </w:p>
          <w:p w14:paraId="634229AF" w14:textId="26B97C43" w:rsidR="00535844" w:rsidRPr="003A172E" w:rsidRDefault="00123B49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>ma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>trắng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  <w:t xml:space="preserve"> </w:t>
            </w:r>
            <w:r w:rsidR="00535844"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Queso Fresco</w:t>
            </w:r>
          </w:p>
          <w:p w14:paraId="7C461615" w14:textId="2283F053" w:rsidR="00535844" w:rsidRPr="003A172E" w:rsidRDefault="00123B49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Provatura</w:t>
            </w:r>
          </w:p>
          <w:p w14:paraId="27CA18F8" w14:textId="68AD849D" w:rsidR="00535844" w:rsidRPr="003A172E" w:rsidRDefault="00123B49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Ricotta</w:t>
            </w:r>
          </w:p>
          <w:p w14:paraId="0F2CA6F5" w14:textId="41B49D4E" w:rsidR="00535844" w:rsidRPr="003A172E" w:rsidRDefault="00123B49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5844" w:rsidRPr="003A172E">
              <w:rPr>
                <w:rFonts w:ascii="Arial" w:hAnsi="Arial" w:cs="Arial"/>
                <w:sz w:val="18"/>
                <w:szCs w:val="18"/>
                <w:lang w:val="vi"/>
              </w:rPr>
              <w:t>Scamorze</w:t>
            </w:r>
          </w:p>
          <w:p w14:paraId="3F0DB5B5" w14:textId="34AEC2BA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Villiers</w:t>
            </w:r>
          </w:p>
          <w:p w14:paraId="5AD4657D" w14:textId="3A7A1FE2" w:rsidR="00535844" w:rsidRPr="003A172E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Void</w:t>
            </w:r>
          </w:p>
        </w:tc>
      </w:tr>
      <w:tr w:rsidR="00535844" w:rsidRPr="003A172E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3A172E" w:rsidRDefault="004F62CB" w:rsidP="00997ED0">
            <w:pPr>
              <w:jc w:val="center"/>
              <w:rPr>
                <w:rFonts w:ascii="Arial" w:hAnsi="Arial" w:cs="Arial"/>
                <w:color w:val="FFFFFF"/>
                <w:sz w:val="26"/>
                <w:szCs w:val="26"/>
              </w:rPr>
            </w:pPr>
            <w:r w:rsidRPr="003A172E"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vi"/>
              </w:rPr>
              <w:t>Trường Hợp Miễn Đánh Dấu Ngày</w:t>
            </w:r>
          </w:p>
        </w:tc>
      </w:tr>
      <w:tr w:rsidR="003D7954" w:rsidRPr="003A172E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3A172E" w:rsidRDefault="003D7954" w:rsidP="00D66262">
            <w:pPr>
              <w:widowControl w:val="0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b/>
                <w:bCs/>
                <w:sz w:val="18"/>
                <w:szCs w:val="18"/>
                <w:lang w:val="vi"/>
              </w:rPr>
              <w:t>Các loại thực phẩm sau đây không bắt buộc phải đánh dấu ngày.</w:t>
            </w:r>
          </w:p>
        </w:tc>
      </w:tr>
      <w:tr w:rsidR="0063532D" w:rsidRPr="003A172E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3A172E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hực phẩm không phải TCS</w:t>
            </w:r>
          </w:p>
          <w:p w14:paraId="3B524ECE" w14:textId="144FF70C" w:rsidR="000A2B15" w:rsidRPr="003A172E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hực phẩm TCS được giữ trong tủ lạnh ít hơn 24 giờ</w:t>
            </w:r>
          </w:p>
          <w:p w14:paraId="5AC53417" w14:textId="1C8A8FEC" w:rsidR="000A2B15" w:rsidRPr="003A172E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hực phẩm TCS không ăn liền</w:t>
            </w:r>
          </w:p>
          <w:p w14:paraId="035D7D9E" w14:textId="034EF85B" w:rsidR="000A2B15" w:rsidRPr="003A172E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hực phẩm TCS trong bao bì thương mại, còn niêm phong</w:t>
            </w:r>
          </w:p>
          <w:p w14:paraId="3FDEE1A6" w14:textId="6DE4F37A" w:rsidR="0063532D" w:rsidRPr="003A172E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Thực phẩm từ động vật có vỏ (hàu, sò, trai nguyên vỏ)</w:t>
            </w:r>
          </w:p>
          <w:p w14:paraId="7722F7F0" w14:textId="59589881" w:rsidR="0063532D" w:rsidRPr="003A172E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Salad nguội chế biến sẵn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3A172E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Phô mai cứng (xem mẫu bên dưới)</w:t>
            </w:r>
          </w:p>
          <w:p w14:paraId="488F22B5" w14:textId="57859472" w:rsidR="000A2B15" w:rsidRPr="003A172E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Phô mai hơi mềm, có độ ẩm thấp (xem mẫu bên dưới)</w:t>
            </w:r>
          </w:p>
          <w:p w14:paraId="737815AE" w14:textId="0DDDA063" w:rsidR="0063532D" w:rsidRPr="003A172E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Sản phẩm lên men từ sữa (sữa chua, kem chua, sữa bơ)</w:t>
            </w:r>
          </w:p>
          <w:p w14:paraId="40514336" w14:textId="04C7AE52" w:rsidR="000A2B15" w:rsidRPr="003A172E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Các loại thịt được bảo quản trong hộp, lên men và ướp muối 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br/>
              <w:t>(xem mẫu bên dưới)</w:t>
            </w:r>
          </w:p>
          <w:p w14:paraId="75C24904" w14:textId="2A67026A" w:rsidR="0063532D" w:rsidRPr="003A172E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3A172E">
              <w:rPr>
                <w:rFonts w:ascii="Arial" w:hAnsi="Arial"/>
                <w:sz w:val="18"/>
                <w:szCs w:val="18"/>
                <w:lang w:val="vi"/>
              </w:rPr>
              <w:t>Cá bảo quản (cá trích ngâm và cá tuyết khô/muối)</w:t>
            </w:r>
          </w:p>
        </w:tc>
      </w:tr>
      <w:tr w:rsidR="00E77383" w:rsidRPr="003A172E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3A172E" w:rsidRDefault="00E77383" w:rsidP="00D66262">
            <w:pPr>
              <w:widowControl w:val="0"/>
              <w:rPr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b/>
                <w:bCs/>
                <w:sz w:val="18"/>
                <w:szCs w:val="18"/>
                <w:lang w:val="vi"/>
              </w:rPr>
              <w:t>Ví dụ về phô mai cứng không yêu cầu phải đánh dấu ngày.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Chứa 39% hoặc có ít độ ẩm.</w:t>
            </w:r>
          </w:p>
        </w:tc>
      </w:tr>
      <w:tr w:rsidR="00E77383" w:rsidRPr="003A172E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8D2D6A4" w:rsidR="00E77383" w:rsidRPr="003A172E" w:rsidRDefault="00123B49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Phô mai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Asadero</w:t>
            </w:r>
          </w:p>
          <w:p w14:paraId="1E193E52" w14:textId="783F1AAC" w:rsidR="00E77383" w:rsidRPr="003A172E" w:rsidRDefault="00123B49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Phô mai từ sữa cừu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Abertam</w:t>
            </w:r>
          </w:p>
          <w:p w14:paraId="497883B7" w14:textId="44062D74" w:rsidR="00E77383" w:rsidRPr="003A172E" w:rsidRDefault="00123B49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Phô mai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Appenzeller</w:t>
            </w:r>
          </w:p>
          <w:p w14:paraId="2F61D89A" w14:textId="4C6B4F35" w:rsidR="00E77383" w:rsidRPr="003A172E" w:rsidRDefault="00123B49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 xml:space="preserve">Phô mai từ sữa bò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Asiago tuổi thọ ngắn hoặc lâu năm</w:t>
            </w:r>
          </w:p>
          <w:p w14:paraId="57BF4C9B" w14:textId="1C4D562E" w:rsidR="00E77383" w:rsidRPr="003A172E" w:rsidRDefault="00123B49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Bra</w:t>
            </w:r>
          </w:p>
          <w:p w14:paraId="60EACD25" w14:textId="090E7F0E" w:rsidR="00E77383" w:rsidRPr="003A172E" w:rsidRDefault="00123B49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Cheddar</w:t>
            </w:r>
          </w:p>
          <w:p w14:paraId="2ACCE16E" w14:textId="77777777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Christalinna</w:t>
            </w:r>
          </w:p>
          <w:p w14:paraId="10F0FC66" w14:textId="77777777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Pho mát Colby</w:t>
            </w:r>
          </w:p>
          <w:p w14:paraId="080F9AD1" w14:textId="7C820E74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Edam</w:t>
            </w:r>
          </w:p>
          <w:p w14:paraId="0B263BD1" w14:textId="12E9ECE9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từ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sữa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dê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Cotija An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7F112523" w:rsidR="00E77383" w:rsidRPr="003A172E" w:rsidRDefault="001D7C01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Cotija</w:t>
            </w:r>
          </w:p>
          <w:p w14:paraId="2DF997BC" w14:textId="77777777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Coon</w:t>
            </w:r>
          </w:p>
          <w:p w14:paraId="5B3EC3C3" w14:textId="0F04CDC3" w:rsidR="00E77383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Derby</w:t>
            </w:r>
          </w:p>
          <w:p w14:paraId="11E90016" w14:textId="2B942CF2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Emmentaler</w:t>
            </w:r>
          </w:p>
          <w:p w14:paraId="32B50337" w14:textId="77777777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English Dairy</w:t>
            </w:r>
          </w:p>
          <w:p w14:paraId="654929CC" w14:textId="4F61CE05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xanh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Gex (có đường vân màu xanh lam)</w:t>
            </w:r>
          </w:p>
          <w:p w14:paraId="42D568A0" w14:textId="04448681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Gloucester</w:t>
            </w:r>
          </w:p>
          <w:p w14:paraId="101BA316" w14:textId="77777777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Gjetost</w:t>
            </w:r>
          </w:p>
          <w:p w14:paraId="0F4C381F" w14:textId="372CDC2D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Gruyere</w:t>
            </w:r>
          </w:p>
          <w:p w14:paraId="42248471" w14:textId="44F4C40E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Herv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3A172E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Lapland</w:t>
            </w:r>
          </w:p>
          <w:p w14:paraId="7AAEF07A" w14:textId="3D531EC6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kem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ặn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vùng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Lorraine</w:t>
            </w:r>
          </w:p>
          <w:p w14:paraId="244C70A8" w14:textId="6E61B847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fr-FR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fr-FR"/>
              </w:rPr>
              <w:t xml:space="preserve"> mai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Oaxaca</w:t>
            </w:r>
          </w:p>
          <w:p w14:paraId="238AAC15" w14:textId="48A118B7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Pho mát Parmesan</w:t>
            </w:r>
          </w:p>
          <w:p w14:paraId="19F86D4F" w14:textId="49FD47AD" w:rsidR="00E77383" w:rsidRPr="003A172E" w:rsidRDefault="001D7C01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fr-FR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fr-FR"/>
              </w:rPr>
              <w:t xml:space="preserve"> mai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Pecorino</w:t>
            </w:r>
          </w:p>
          <w:p w14:paraId="6A8634B5" w14:textId="506CA270" w:rsidR="00E77383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fr-FR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fr-FR"/>
              </w:rPr>
              <w:t xml:space="preserve"> mai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Queso Anejo</w:t>
            </w:r>
          </w:p>
          <w:p w14:paraId="39A0E8C2" w14:textId="75E4546C" w:rsidR="00E77383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Queso Chihuahua</w:t>
            </w:r>
          </w:p>
          <w:p w14:paraId="6D0E2E9E" w14:textId="04F0E023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Queso de Prensa</w:t>
            </w:r>
          </w:p>
          <w:p w14:paraId="541F62ED" w14:textId="340478E9" w:rsidR="00E77383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Romanello</w:t>
            </w:r>
          </w:p>
          <w:p w14:paraId="3E22927D" w14:textId="302A50AE" w:rsidR="00E77383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3BAC4459" w:rsidR="00E77383" w:rsidRPr="003A172E" w:rsidRDefault="00E177ED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Reggiano</w:t>
            </w:r>
          </w:p>
          <w:p w14:paraId="0F667F91" w14:textId="55C5389C" w:rsidR="00E77383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Sapsago</w:t>
            </w:r>
          </w:p>
          <w:p w14:paraId="6A38A382" w14:textId="3A999A88" w:rsidR="00E77383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xanh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Sassenage (có đường vân màu xanh lam)</w:t>
            </w:r>
          </w:p>
          <w:p w14:paraId="19E5A2A9" w14:textId="5A96A789" w:rsidR="00E77383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xanh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Stilton (có đường vân màu xanh lam)</w:t>
            </w:r>
          </w:p>
          <w:p w14:paraId="199DE2E5" w14:textId="77777777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Phó mát Thụy Sĩ</w:t>
            </w:r>
          </w:p>
          <w:p w14:paraId="59163931" w14:textId="77777777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Tignard (có đường vân màu xanh lam)</w:t>
            </w:r>
          </w:p>
          <w:p w14:paraId="449CEA03" w14:textId="77777777" w:rsidR="00E77383" w:rsidRPr="003A172E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Vize</w:t>
            </w:r>
          </w:p>
          <w:p w14:paraId="42B9178B" w14:textId="2C0599C9" w:rsidR="00E77383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7383" w:rsidRPr="003A172E">
              <w:rPr>
                <w:rFonts w:ascii="Arial" w:hAnsi="Arial" w:cs="Arial"/>
                <w:sz w:val="18"/>
                <w:szCs w:val="18"/>
                <w:lang w:val="vi"/>
              </w:rPr>
              <w:t>Wensleydale (có đường vân màu xanh lam)</w:t>
            </w:r>
          </w:p>
        </w:tc>
      </w:tr>
      <w:tr w:rsidR="00535844" w:rsidRPr="003A172E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3A172E" w:rsidRDefault="00E77383" w:rsidP="00D6626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/>
                <w:b/>
                <w:bCs/>
                <w:sz w:val="18"/>
                <w:szCs w:val="18"/>
                <w:lang w:val="vi"/>
              </w:rPr>
              <w:t>Ví dụ về phô mai hơi mềm không yêu cầu phải đánh dấu ngày.</w:t>
            </w:r>
            <w:r w:rsidRPr="003A172E">
              <w:rPr>
                <w:sz w:val="18"/>
                <w:szCs w:val="18"/>
                <w:lang w:val="vi"/>
              </w:rPr>
              <w:t xml:space="preserve"> 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>Độ ẩm 39-50%.</w:t>
            </w:r>
          </w:p>
        </w:tc>
      </w:tr>
      <w:tr w:rsidR="0053706F" w:rsidRPr="003A172E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631502E4" w:rsidR="0053706F" w:rsidRPr="003A172E" w:rsidRDefault="00E177ED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Asiago mềm</w:t>
            </w:r>
          </w:p>
          <w:p w14:paraId="1FB375D9" w14:textId="50D3D6F8" w:rsidR="0053706F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Battelmatt</w:t>
            </w:r>
          </w:p>
          <w:p w14:paraId="42BCD688" w14:textId="3385D43F" w:rsidR="0053706F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Bellelay (có đường vân màu xanh lam)</w:t>
            </w:r>
          </w:p>
          <w:p w14:paraId="617EEAEF" w14:textId="77777777" w:rsidR="0053706F" w:rsidRPr="003A172E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Phô mai xanh</w:t>
            </w:r>
          </w:p>
          <w:p w14:paraId="5D07B042" w14:textId="4ECE967B" w:rsidR="0053706F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Brick</w:t>
            </w:r>
          </w:p>
          <w:p w14:paraId="0B01C13A" w14:textId="77777777" w:rsidR="0053706F" w:rsidRPr="003A172E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Camosum</w:t>
            </w:r>
          </w:p>
          <w:p w14:paraId="5D5E7B1A" w14:textId="77777777" w:rsidR="0053706F" w:rsidRPr="003A172E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Chantelle</w:t>
            </w:r>
          </w:p>
          <w:p w14:paraId="0390C2F9" w14:textId="59F7898C" w:rsidR="0053706F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3E692F9F" w:rsidR="0053706F" w:rsidRPr="003A172E" w:rsidRDefault="00E177ED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từ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sữa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bò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Fontina</w:t>
            </w:r>
          </w:p>
          <w:p w14:paraId="38FC31E6" w14:textId="543F18AD" w:rsidR="0053706F" w:rsidRPr="003A172E" w:rsidRDefault="00E177ED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xanh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Gorgonzola (có đường vân màu xanh lam)</w:t>
            </w:r>
          </w:p>
          <w:p w14:paraId="3E130C43" w14:textId="172A529E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Gouda</w:t>
            </w:r>
          </w:p>
          <w:p w14:paraId="7BCA39A8" w14:textId="2C2318B4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Derby</w:t>
            </w:r>
          </w:p>
          <w:p w14:paraId="1812E1A3" w14:textId="6529FD4D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Havarti</w:t>
            </w:r>
          </w:p>
          <w:p w14:paraId="2766EA94" w14:textId="00FA2519" w:rsidR="0053706F" w:rsidRPr="003A172E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Konigskase</w:t>
            </w:r>
          </w:p>
          <w:p w14:paraId="32420ABB" w14:textId="67D181F6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Limburger</w:t>
            </w:r>
          </w:p>
          <w:p w14:paraId="0E0CD651" w14:textId="77777777" w:rsidR="0053706F" w:rsidRPr="003A172E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4E50CE9F" w:rsidR="0053706F" w:rsidRPr="003A172E" w:rsidRDefault="003A66F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Manchego</w:t>
            </w:r>
          </w:p>
          <w:p w14:paraId="493236AB" w14:textId="285979E5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Monterey</w:t>
            </w:r>
          </w:p>
          <w:p w14:paraId="266821C7" w14:textId="6577987F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Muenster</w:t>
            </w:r>
          </w:p>
          <w:p w14:paraId="03E4991A" w14:textId="3832BB57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Oka</w:t>
            </w:r>
          </w:p>
          <w:p w14:paraId="73D22AB2" w14:textId="7325BB95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Port du Salut</w:t>
            </w:r>
          </w:p>
          <w:p w14:paraId="60BCEDF7" w14:textId="77777777" w:rsidR="0053706F" w:rsidRPr="003A172E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Pho mát Provolone</w:t>
            </w:r>
          </w:p>
          <w:p w14:paraId="4B020DF2" w14:textId="77777777" w:rsidR="0053706F" w:rsidRPr="003A172E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Queso de Bola</w:t>
            </w:r>
          </w:p>
          <w:p w14:paraId="05300592" w14:textId="77777777" w:rsidR="0053706F" w:rsidRPr="003A172E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Queso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21CE3370" w:rsidR="0053706F" w:rsidRPr="003A172E" w:rsidRDefault="003A66F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Robbiole</w:t>
            </w:r>
          </w:p>
          <w:p w14:paraId="6D30DBB6" w14:textId="7CE4D9A1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xanh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Roquefort (có đường vân màu xanh lam)</w:t>
            </w:r>
          </w:p>
          <w:p w14:paraId="0669D506" w14:textId="2B42D5C4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Samsoe</w:t>
            </w:r>
          </w:p>
          <w:p w14:paraId="251DFD0E" w14:textId="26EE9B05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Tilsiter</w:t>
            </w:r>
          </w:p>
          <w:p w14:paraId="61B282EE" w14:textId="05819FB1" w:rsidR="0053706F" w:rsidRPr="003A172E" w:rsidRDefault="003A66F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Phô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A172E">
              <w:rPr>
                <w:rFonts w:ascii="Arial" w:hAnsi="Arial" w:cs="Arial"/>
                <w:sz w:val="18"/>
                <w:szCs w:val="18"/>
              </w:rPr>
              <w:t>mai</w:t>
            </w:r>
            <w:proofErr w:type="spellEnd"/>
            <w:r w:rsidRPr="003A17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3706F" w:rsidRPr="003A172E">
              <w:rPr>
                <w:rFonts w:ascii="Arial" w:hAnsi="Arial" w:cs="Arial"/>
                <w:sz w:val="18"/>
                <w:szCs w:val="18"/>
                <w:lang w:val="vi"/>
              </w:rPr>
              <w:t>Trappist</w:t>
            </w:r>
          </w:p>
        </w:tc>
      </w:tr>
      <w:tr w:rsidR="00E77383" w:rsidRPr="003A172E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3A172E" w:rsidRDefault="000A2B15" w:rsidP="00A23E98">
            <w:pPr>
              <w:widowControl w:val="0"/>
              <w:ind w:left="58"/>
              <w:rPr>
                <w:rFonts w:ascii="Arial" w:hAnsi="Arial"/>
                <w:bCs/>
                <w:sz w:val="18"/>
                <w:szCs w:val="18"/>
                <w:lang w:val="vi"/>
              </w:rPr>
            </w:pPr>
            <w:r w:rsidRPr="003A172E">
              <w:rPr>
                <w:rFonts w:ascii="Arial" w:hAnsi="Arial"/>
                <w:b/>
                <w:bCs/>
                <w:sz w:val="18"/>
                <w:szCs w:val="18"/>
                <w:lang w:val="vi"/>
              </w:rPr>
              <w:t>Ví dụ về thịt nguội không yêu cầu phải đánh dấu ngày.</w:t>
            </w:r>
            <w:r w:rsidRPr="003A172E">
              <w:rPr>
                <w:rFonts w:ascii="Arial" w:hAnsi="Arial"/>
                <w:sz w:val="18"/>
                <w:szCs w:val="18"/>
                <w:lang w:val="vi"/>
              </w:rPr>
              <w:t xml:space="preserve"> Sau đây là các sản phẩm đóng hộp và được lên men hoặc ướp muối.</w:t>
            </w:r>
          </w:p>
        </w:tc>
      </w:tr>
      <w:tr w:rsidR="00485269" w:rsidRPr="003A172E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Pr="003A172E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Thịt bò sấy khô Basturma</w:t>
            </w:r>
          </w:p>
          <w:p w14:paraId="6482D08B" w14:textId="28A87DD9" w:rsidR="00485269" w:rsidRPr="003A172E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Thịt bò muối Breasaola</w:t>
            </w:r>
          </w:p>
          <w:p w14:paraId="3848C39C" w14:textId="62F0C8DE" w:rsidR="00485269" w:rsidRPr="003A172E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Thịt heo nguội Coppa/Capocollo</w:t>
            </w:r>
          </w:p>
          <w:p w14:paraId="053C9693" w14:textId="4A56E116" w:rsidR="00485269" w:rsidRPr="003A172E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Xúc xích Pepperoni</w:t>
            </w:r>
          </w:p>
          <w:p w14:paraId="05950C26" w14:textId="0205ED2D" w:rsidR="00485269" w:rsidRPr="003A172E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vi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Xúc xích sấy khô Dry salami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Pr="003A172E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Giăm bông treo khô Prosciutto</w:t>
            </w:r>
          </w:p>
          <w:p w14:paraId="7DB89693" w14:textId="77777777" w:rsidR="00485269" w:rsidRPr="003A172E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Giăm bông Country-cured</w:t>
            </w:r>
          </w:p>
          <w:p w14:paraId="3DA8E749" w14:textId="0C6CEDB4" w:rsidR="00485269" w:rsidRPr="003A172E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3A172E">
              <w:rPr>
                <w:rFonts w:ascii="Arial" w:hAnsi="Arial" w:cs="Arial"/>
                <w:sz w:val="18"/>
                <w:szCs w:val="18"/>
                <w:lang w:val="vi"/>
              </w:rPr>
              <w:t>Giăm bông Parma</w:t>
            </w:r>
          </w:p>
        </w:tc>
      </w:tr>
    </w:tbl>
    <w:p w14:paraId="0197615A" w14:textId="023C4754" w:rsidR="00535844" w:rsidRPr="00412FAB" w:rsidRDefault="00CE0AA8" w:rsidP="002F645D">
      <w:pPr>
        <w:spacing w:before="120"/>
        <w:ind w:left="-1080"/>
        <w:rPr>
          <w:rFonts w:asciiTheme="minorHAnsi" w:hAnsiTheme="minorHAnsi" w:cstheme="minorHAnsi"/>
          <w:sz w:val="18"/>
          <w:szCs w:val="18"/>
          <w:lang w:val="vi"/>
        </w:rPr>
      </w:pPr>
      <w:r w:rsidRPr="003A172E">
        <w:rPr>
          <w:rFonts w:ascii="Arial" w:hAnsi="Arial" w:cs="Arial"/>
          <w:sz w:val="18"/>
          <w:szCs w:val="18"/>
          <w:lang w:val="vi"/>
        </w:rPr>
        <w:t>Để yêu cầu tài liệu này ở các định dạng khác, hãy gọi 1-800-5</w:t>
      </w:r>
      <w:r w:rsidR="003A172E" w:rsidRPr="003A172E">
        <w:rPr>
          <w:rFonts w:ascii="Arial" w:hAnsi="Arial" w:cs="Arial"/>
          <w:sz w:val="18"/>
          <w:szCs w:val="18"/>
        </w:rPr>
        <w:t>2</w:t>
      </w:r>
      <w:r w:rsidRPr="003A172E">
        <w:rPr>
          <w:rFonts w:ascii="Arial" w:hAnsi="Arial" w:cs="Arial"/>
          <w:sz w:val="18"/>
          <w:szCs w:val="18"/>
          <w:lang w:val="vi"/>
        </w:rPr>
        <w:t>5-0127. Khách hàng bị khiếm thính hoặc khó nghe, vui lòng gọi 711 (Washington Relay) hoặc gửi email đến </w:t>
      </w:r>
      <w:hyperlink r:id="rId19" w:history="1">
        <w:r w:rsidRPr="003A172E">
          <w:rPr>
            <w:rStyle w:val="Hyperlink"/>
            <w:rFonts w:ascii="Arial" w:hAnsi="Arial" w:cs="Arial"/>
            <w:sz w:val="18"/>
            <w:szCs w:val="18"/>
            <w:lang w:val="vi"/>
          </w:rPr>
          <w:t>civil.rights@doh.wa.gov</w:t>
        </w:r>
      </w:hyperlink>
      <w:r w:rsidRPr="003A172E">
        <w:rPr>
          <w:rFonts w:ascii="Arial" w:hAnsi="Arial" w:cs="Arial"/>
          <w:sz w:val="18"/>
          <w:szCs w:val="18"/>
          <w:lang w:val="vi"/>
        </w:rPr>
        <w:t>.</w:t>
      </w:r>
    </w:p>
    <w:sectPr w:rsidR="00535844" w:rsidRPr="00412FAB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3F9A2" w14:textId="77777777" w:rsidR="00E43FA7" w:rsidRDefault="00E43FA7">
      <w:r>
        <w:separator/>
      </w:r>
    </w:p>
  </w:endnote>
  <w:endnote w:type="continuationSeparator" w:id="0">
    <w:p w14:paraId="11921482" w14:textId="77777777" w:rsidR="00E43FA7" w:rsidRDefault="00E43FA7">
      <w:r>
        <w:continuationSeparator/>
      </w:r>
    </w:p>
  </w:endnote>
  <w:endnote w:type="continuationNotice" w:id="1">
    <w:p w14:paraId="4B61C93D" w14:textId="77777777" w:rsidR="00E43FA7" w:rsidRDefault="00E43F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vi"/>
      </w:rPr>
      <w:t>Bộ Công Cụ AMC: Đánh Dấu Ngày cho Phô Mai &amp; Thực Phẩm Miễn Trừ</w:t>
    </w:r>
    <w:r>
      <w:rPr>
        <w:rFonts w:ascii="Arial" w:hAnsi="Arial" w:cs="Arial"/>
        <w:sz w:val="18"/>
        <w:szCs w:val="16"/>
        <w:lang w:val="vi"/>
      </w:rPr>
      <w:tab/>
      <w:t xml:space="preserve">Trang </w:t>
    </w:r>
    <w:r>
      <w:rPr>
        <w:rStyle w:val="PageNumber"/>
        <w:rFonts w:ascii="Arial" w:hAnsi="Arial" w:cs="Arial"/>
        <w:sz w:val="18"/>
        <w:szCs w:val="16"/>
        <w:lang w:val="vi"/>
      </w:rPr>
      <w:fldChar w:fldCharType="begin"/>
    </w:r>
    <w:r>
      <w:rPr>
        <w:rStyle w:val="PageNumber"/>
        <w:rFonts w:ascii="Arial" w:hAnsi="Arial" w:cs="Arial"/>
        <w:sz w:val="18"/>
        <w:szCs w:val="16"/>
        <w:lang w:val="vi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vi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vi"/>
      </w:rPr>
      <w:t>2</w:t>
    </w:r>
    <w:r>
      <w:rPr>
        <w:rStyle w:val="PageNumber"/>
        <w:rFonts w:ascii="Arial" w:hAnsi="Arial" w:cs="Arial"/>
        <w:sz w:val="18"/>
        <w:szCs w:val="16"/>
        <w:lang w:val="vi"/>
      </w:rPr>
      <w:fldChar w:fldCharType="end"/>
    </w:r>
    <w:r>
      <w:rPr>
        <w:rStyle w:val="PageNumber"/>
        <w:rFonts w:ascii="Arial" w:hAnsi="Arial" w:cs="Arial"/>
        <w:sz w:val="18"/>
        <w:szCs w:val="16"/>
        <w:lang w:val="vi"/>
      </w:rPr>
      <w:t>/</w:t>
    </w:r>
    <w:r>
      <w:rPr>
        <w:rStyle w:val="PageNumber"/>
        <w:rFonts w:ascii="Arial" w:hAnsi="Arial" w:cs="Arial"/>
        <w:sz w:val="18"/>
        <w:szCs w:val="16"/>
        <w:lang w:val="vi"/>
      </w:rPr>
      <w:fldChar w:fldCharType="begin"/>
    </w:r>
    <w:r>
      <w:rPr>
        <w:rStyle w:val="PageNumber"/>
        <w:rFonts w:ascii="Arial" w:hAnsi="Arial" w:cs="Arial"/>
        <w:sz w:val="18"/>
        <w:szCs w:val="16"/>
        <w:lang w:val="vi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vi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vi"/>
      </w:rPr>
      <w:t>2</w:t>
    </w:r>
    <w:r>
      <w:rPr>
        <w:rStyle w:val="PageNumber"/>
        <w:rFonts w:ascii="Arial" w:hAnsi="Arial" w:cs="Arial"/>
        <w:sz w:val="18"/>
        <w:szCs w:val="16"/>
        <w:lang w:val="vi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462A354" w:rsidR="003D2485" w:rsidRPr="00412FAB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val="fr-FR"/>
      </w:rPr>
    </w:pPr>
    <w:r>
      <w:rPr>
        <w:rFonts w:ascii="Arial" w:hAnsi="Arial" w:cs="Arial"/>
        <w:sz w:val="18"/>
        <w:szCs w:val="16"/>
        <w:lang w:val="vi"/>
      </w:rPr>
      <w:t>Bộ Công Cụ Kiểm Soát Quản Lý Tích Cực: Đánh Dấu Ngày</w:t>
    </w:r>
    <w:r>
      <w:rPr>
        <w:rFonts w:ascii="Arial" w:hAnsi="Arial" w:cs="Arial"/>
        <w:sz w:val="18"/>
        <w:szCs w:val="16"/>
        <w:lang w:val="vi"/>
      </w:rPr>
      <w:tab/>
      <w:t xml:space="preserve">Trang </w:t>
    </w:r>
    <w:r>
      <w:rPr>
        <w:rStyle w:val="PageNumber"/>
        <w:rFonts w:ascii="Arial" w:hAnsi="Arial" w:cs="Arial"/>
        <w:sz w:val="18"/>
        <w:szCs w:val="16"/>
        <w:lang w:val="vi"/>
      </w:rPr>
      <w:fldChar w:fldCharType="begin"/>
    </w:r>
    <w:r>
      <w:rPr>
        <w:rStyle w:val="PageNumber"/>
        <w:rFonts w:ascii="Arial" w:hAnsi="Arial" w:cs="Arial"/>
        <w:sz w:val="18"/>
        <w:szCs w:val="16"/>
        <w:lang w:val="vi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vi"/>
      </w:rPr>
      <w:fldChar w:fldCharType="separate"/>
    </w:r>
    <w:r w:rsidR="00A5208D">
      <w:rPr>
        <w:rStyle w:val="PageNumber"/>
        <w:rFonts w:ascii="Arial" w:hAnsi="Arial" w:cs="Arial"/>
        <w:noProof/>
        <w:sz w:val="18"/>
        <w:szCs w:val="16"/>
        <w:lang w:val="vi"/>
      </w:rPr>
      <w:t>2</w:t>
    </w:r>
    <w:r>
      <w:rPr>
        <w:rStyle w:val="PageNumber"/>
        <w:rFonts w:ascii="Arial" w:hAnsi="Arial" w:cs="Arial"/>
        <w:sz w:val="18"/>
        <w:szCs w:val="16"/>
        <w:lang w:val="vi"/>
      </w:rPr>
      <w:fldChar w:fldCharType="end"/>
    </w:r>
    <w:r>
      <w:rPr>
        <w:rStyle w:val="PageNumber"/>
        <w:rFonts w:ascii="Arial" w:hAnsi="Arial" w:cs="Arial"/>
        <w:sz w:val="18"/>
        <w:szCs w:val="16"/>
        <w:lang w:val="vi"/>
      </w:rPr>
      <w:t>/</w:t>
    </w:r>
    <w:r w:rsidR="00233209">
      <w:rPr>
        <w:rStyle w:val="PageNumber"/>
        <w:rFonts w:ascii="Arial" w:hAnsi="Arial" w:cs="Arial"/>
        <w:sz w:val="18"/>
        <w:szCs w:val="16"/>
        <w:lang w:val="fr-FR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9ED38" w14:textId="77777777" w:rsidR="00E43FA7" w:rsidRDefault="00E43FA7">
      <w:r>
        <w:separator/>
      </w:r>
    </w:p>
  </w:footnote>
  <w:footnote w:type="continuationSeparator" w:id="0">
    <w:p w14:paraId="2CFE5BA5" w14:textId="77777777" w:rsidR="00E43FA7" w:rsidRDefault="00E43FA7">
      <w:r>
        <w:continuationSeparator/>
      </w:r>
    </w:p>
  </w:footnote>
  <w:footnote w:type="continuationNotice" w:id="1">
    <w:p w14:paraId="09FE2D12" w14:textId="77777777" w:rsidR="00E43FA7" w:rsidRDefault="00E43FA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088593">
    <w:abstractNumId w:val="18"/>
  </w:num>
  <w:num w:numId="2" w16cid:durableId="523519763">
    <w:abstractNumId w:val="27"/>
  </w:num>
  <w:num w:numId="3" w16cid:durableId="1454127754">
    <w:abstractNumId w:val="14"/>
  </w:num>
  <w:num w:numId="4" w16cid:durableId="1439912145">
    <w:abstractNumId w:val="5"/>
  </w:num>
  <w:num w:numId="5" w16cid:durableId="1459031375">
    <w:abstractNumId w:val="23"/>
  </w:num>
  <w:num w:numId="6" w16cid:durableId="1418090124">
    <w:abstractNumId w:val="6"/>
  </w:num>
  <w:num w:numId="7" w16cid:durableId="6030855">
    <w:abstractNumId w:val="22"/>
  </w:num>
  <w:num w:numId="8" w16cid:durableId="935676508">
    <w:abstractNumId w:val="31"/>
  </w:num>
  <w:num w:numId="9" w16cid:durableId="2022856202">
    <w:abstractNumId w:val="19"/>
  </w:num>
  <w:num w:numId="10" w16cid:durableId="2030178865">
    <w:abstractNumId w:val="3"/>
  </w:num>
  <w:num w:numId="11" w16cid:durableId="534655009">
    <w:abstractNumId w:val="15"/>
  </w:num>
  <w:num w:numId="12" w16cid:durableId="759329207">
    <w:abstractNumId w:val="7"/>
  </w:num>
  <w:num w:numId="13" w16cid:durableId="762339025">
    <w:abstractNumId w:val="1"/>
  </w:num>
  <w:num w:numId="14" w16cid:durableId="904415563">
    <w:abstractNumId w:val="17"/>
  </w:num>
  <w:num w:numId="15" w16cid:durableId="966934622">
    <w:abstractNumId w:val="16"/>
  </w:num>
  <w:num w:numId="16" w16cid:durableId="1559897284">
    <w:abstractNumId w:val="13"/>
  </w:num>
  <w:num w:numId="17" w16cid:durableId="1037461841">
    <w:abstractNumId w:val="2"/>
  </w:num>
  <w:num w:numId="18" w16cid:durableId="829709456">
    <w:abstractNumId w:val="32"/>
  </w:num>
  <w:num w:numId="19" w16cid:durableId="499195782">
    <w:abstractNumId w:val="25"/>
  </w:num>
  <w:num w:numId="20" w16cid:durableId="1203328238">
    <w:abstractNumId w:val="20"/>
  </w:num>
  <w:num w:numId="21" w16cid:durableId="1546143191">
    <w:abstractNumId w:val="28"/>
  </w:num>
  <w:num w:numId="22" w16cid:durableId="1979409671">
    <w:abstractNumId w:val="11"/>
  </w:num>
  <w:num w:numId="23" w16cid:durableId="607542674">
    <w:abstractNumId w:val="12"/>
  </w:num>
  <w:num w:numId="24" w16cid:durableId="593783984">
    <w:abstractNumId w:val="30"/>
  </w:num>
  <w:num w:numId="25" w16cid:durableId="1140920522">
    <w:abstractNumId w:val="0"/>
  </w:num>
  <w:num w:numId="26" w16cid:durableId="1535801502">
    <w:abstractNumId w:val="26"/>
  </w:num>
  <w:num w:numId="27" w16cid:durableId="751707340">
    <w:abstractNumId w:val="8"/>
  </w:num>
  <w:num w:numId="28" w16cid:durableId="201285857">
    <w:abstractNumId w:val="24"/>
  </w:num>
  <w:num w:numId="29" w16cid:durableId="1911963550">
    <w:abstractNumId w:val="4"/>
  </w:num>
  <w:num w:numId="30" w16cid:durableId="441262194">
    <w:abstractNumId w:val="10"/>
  </w:num>
  <w:num w:numId="31" w16cid:durableId="1319765321">
    <w:abstractNumId w:val="9"/>
  </w:num>
  <w:num w:numId="32" w16cid:durableId="913707345">
    <w:abstractNumId w:val="21"/>
  </w:num>
  <w:num w:numId="33" w16cid:durableId="150767199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5162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3B49"/>
    <w:rsid w:val="00124A84"/>
    <w:rsid w:val="00125530"/>
    <w:rsid w:val="00127A70"/>
    <w:rsid w:val="00132FFB"/>
    <w:rsid w:val="0013349D"/>
    <w:rsid w:val="00135CD8"/>
    <w:rsid w:val="001440F7"/>
    <w:rsid w:val="00144FE2"/>
    <w:rsid w:val="0016754C"/>
    <w:rsid w:val="00170FC8"/>
    <w:rsid w:val="00173228"/>
    <w:rsid w:val="00186169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D7C01"/>
    <w:rsid w:val="001D7C2C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3209"/>
    <w:rsid w:val="002368C1"/>
    <w:rsid w:val="00236BD0"/>
    <w:rsid w:val="00240C8D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0AE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03E3"/>
    <w:rsid w:val="00341BE1"/>
    <w:rsid w:val="00343ACF"/>
    <w:rsid w:val="00343F16"/>
    <w:rsid w:val="00345694"/>
    <w:rsid w:val="00345778"/>
    <w:rsid w:val="00347693"/>
    <w:rsid w:val="00347968"/>
    <w:rsid w:val="003652AD"/>
    <w:rsid w:val="003665F6"/>
    <w:rsid w:val="00367294"/>
    <w:rsid w:val="00370D78"/>
    <w:rsid w:val="0037796C"/>
    <w:rsid w:val="00381C40"/>
    <w:rsid w:val="003823FC"/>
    <w:rsid w:val="00384F0C"/>
    <w:rsid w:val="00387C3F"/>
    <w:rsid w:val="003952C8"/>
    <w:rsid w:val="003A172E"/>
    <w:rsid w:val="003A48DC"/>
    <w:rsid w:val="003A66F3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2FAB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06A7C"/>
    <w:rsid w:val="00507C1F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74836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4F2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178D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E7D60"/>
    <w:rsid w:val="006F4A5C"/>
    <w:rsid w:val="006F6948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6D0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4E64"/>
    <w:rsid w:val="008B5892"/>
    <w:rsid w:val="008C6CD9"/>
    <w:rsid w:val="008D03A2"/>
    <w:rsid w:val="008D3CA9"/>
    <w:rsid w:val="008E2D1C"/>
    <w:rsid w:val="008F505F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1DDB"/>
    <w:rsid w:val="00934D53"/>
    <w:rsid w:val="009476A3"/>
    <w:rsid w:val="00950E3A"/>
    <w:rsid w:val="00954B0F"/>
    <w:rsid w:val="00964334"/>
    <w:rsid w:val="00965F87"/>
    <w:rsid w:val="00970420"/>
    <w:rsid w:val="00970AD3"/>
    <w:rsid w:val="0097582D"/>
    <w:rsid w:val="009776FC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24E5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08D"/>
    <w:rsid w:val="00A52D85"/>
    <w:rsid w:val="00A569C6"/>
    <w:rsid w:val="00A57E7B"/>
    <w:rsid w:val="00A609D2"/>
    <w:rsid w:val="00A645F2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68B7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5CB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4AF5"/>
    <w:rsid w:val="00B85CD4"/>
    <w:rsid w:val="00B90C24"/>
    <w:rsid w:val="00B9546C"/>
    <w:rsid w:val="00B968A7"/>
    <w:rsid w:val="00BA3BE8"/>
    <w:rsid w:val="00BB0E2D"/>
    <w:rsid w:val="00BC3C6B"/>
    <w:rsid w:val="00BD0AAB"/>
    <w:rsid w:val="00BE02A8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1DA6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177ED"/>
    <w:rsid w:val="00E226D0"/>
    <w:rsid w:val="00E2689B"/>
    <w:rsid w:val="00E30ED8"/>
    <w:rsid w:val="00E32379"/>
    <w:rsid w:val="00E37FA1"/>
    <w:rsid w:val="00E43FA7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81DE2"/>
    <w:rsid w:val="00E926B3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17642"/>
    <w:rsid w:val="00F31237"/>
    <w:rsid w:val="00F34CA6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33FC"/>
    <w:rsid w:val="00FC71B1"/>
    <w:rsid w:val="00FD382B"/>
    <w:rsid w:val="00FE7500"/>
    <w:rsid w:val="00FF2B56"/>
    <w:rsid w:val="00FF371E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cpChagiiquyt1">
    <w:name w:val="Đề cập Chưa giải quyết1"/>
    <w:basedOn w:val="DefaultParagraphFont"/>
    <w:uiPriority w:val="99"/>
    <w:semiHidden/>
    <w:unhideWhenUsed/>
    <w:rsid w:val="00FF37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213</_dlc_DocId>
    <_dlc_DocIdUrl xmlns="6bb4863d-8cd6-4cd5-8e32-b9988c0a658a">
      <Url>https://stateofwa.sharepoint.com/sites/DOH-eph/oswp/LHS/food/_layouts/15/DocIdRedir.aspx?ID=7F5R2YH2KEY5-326233073-213</Url>
      <Description>7F5R2YH2KEY5-326233073-213</Description>
    </_dlc_DocIdUrl>
    <Language xmlns="f617a24d-b04c-4377-a28b-d12c39706545">Vietnamese</Language>
    <Publication xmlns="f617a24d-b04c-4377-a28b-d12c39706545">Date Marking</Publication>
    <Pub_x0023_ xmlns="f617a24d-b04c-4377-a28b-d12c39706545">333-286</Pub_x0023_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C23DA63-A057-4E66-8C32-3E172F0D23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8CF3BE0-A671-44BD-854B-DA572B1A0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81</Words>
  <Characters>6558</Characters>
  <Application>Microsoft Office Word</Application>
  <DocSecurity>0</DocSecurity>
  <Lines>312</Lines>
  <Paragraphs>243</Paragraphs>
  <ScaleCrop>false</ScaleCrop>
  <HeadingPairs>
    <vt:vector size="6" baseType="variant">
      <vt:variant>
        <vt:lpstr>Tiêu đề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oolkit Date Marking</vt:lpstr>
      <vt:lpstr>Toolkit Date Marking</vt:lpstr>
      <vt:lpstr>Toolkit Date Marking</vt:lpstr>
    </vt:vector>
  </TitlesOfParts>
  <Company/>
  <LinksUpToDate>false</LinksUpToDate>
  <CharactersWithSpaces>7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Free, Cyndi  (DOH)</cp:lastModifiedBy>
  <cp:revision>4</cp:revision>
  <cp:lastPrinted>2022-10-07T17:06:00Z</cp:lastPrinted>
  <dcterms:created xsi:type="dcterms:W3CDTF">2022-10-17T03:58:00Z</dcterms:created>
  <dcterms:modified xsi:type="dcterms:W3CDTF">2023-02-28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737e930a-4c44-4357-b3c5-10394b25655d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